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03B55D0" w14:textId="3724AB90" w:rsidR="00A76DDA" w:rsidRPr="004D51D8" w:rsidRDefault="00F51A70" w:rsidP="004D51D8">
      <w:pPr>
        <w:rPr>
          <w:rFonts w:ascii="Times New Roman" w:eastAsia="Times New Roman" w:hAnsi="Times New Roman" w:cs="Times New Roman"/>
        </w:rPr>
      </w:pPr>
      <w:r w:rsidRPr="004D51D8">
        <w:rPr>
          <w:rFonts w:ascii="Times New Roman" w:hAnsi="Times New Roman" w:cs="Times New Roman"/>
          <w:noProof/>
        </w:rPr>
        <mc:AlternateContent>
          <mc:Choice Requires="wps">
            <w:drawing>
              <wp:anchor distT="0" distB="0" distL="114300" distR="114300" simplePos="0" relativeHeight="251659776" behindDoc="0" locked="0" layoutInCell="1" allowOverlap="1" wp14:anchorId="04CC6203" wp14:editId="2FD8C955">
                <wp:simplePos x="0" y="0"/>
                <wp:positionH relativeFrom="column">
                  <wp:posOffset>4051935</wp:posOffset>
                </wp:positionH>
                <wp:positionV relativeFrom="paragraph">
                  <wp:posOffset>2540</wp:posOffset>
                </wp:positionV>
                <wp:extent cx="2527935" cy="1028700"/>
                <wp:effectExtent l="0" t="0" r="0" b="1270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27935" cy="10287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13DEE28" w14:textId="77777777" w:rsidR="00A76DDA" w:rsidRPr="00C5430B" w:rsidRDefault="00A76DDA" w:rsidP="00A76DDA">
                            <w:pPr>
                              <w:rPr>
                                <w:b/>
                              </w:rPr>
                            </w:pPr>
                            <w:r w:rsidRPr="00C5430B">
                              <w:rPr>
                                <w:b/>
                              </w:rPr>
                              <w:t>4667 Telegraph Road</w:t>
                            </w:r>
                          </w:p>
                          <w:p w14:paraId="5FE64A3F" w14:textId="77777777" w:rsidR="00A76DDA" w:rsidRPr="00C5430B" w:rsidRDefault="00A76DDA" w:rsidP="00A76DDA">
                            <w:pPr>
                              <w:rPr>
                                <w:b/>
                              </w:rPr>
                            </w:pPr>
                            <w:r w:rsidRPr="00C5430B">
                              <w:rPr>
                                <w:b/>
                              </w:rPr>
                              <w:t>Ventura, CA 93003</w:t>
                            </w:r>
                          </w:p>
                          <w:p w14:paraId="20BB4B4C" w14:textId="77777777" w:rsidR="00A76DDA" w:rsidRPr="00C5430B" w:rsidRDefault="00F14429" w:rsidP="00A76DDA">
                            <w:pPr>
                              <w:rPr>
                                <w:b/>
                              </w:rPr>
                            </w:pPr>
                            <w:r>
                              <w:rPr>
                                <w:b/>
                              </w:rPr>
                              <w:t>805.289.6000</w:t>
                            </w:r>
                          </w:p>
                          <w:p w14:paraId="4C44787A" w14:textId="77777777" w:rsidR="00A76DDA" w:rsidRPr="00C5430B" w:rsidRDefault="00A76DDA" w:rsidP="00A76DDA">
                            <w:pPr>
                              <w:rPr>
                                <w:b/>
                              </w:rPr>
                            </w:pPr>
                            <w:r w:rsidRPr="00C5430B">
                              <w:rPr>
                                <w:b/>
                              </w:rPr>
                              <w:t>venturacollege.ed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04CC6203" id="_x0000_t202" coordsize="21600,21600" o:spt="202" path="m,l,21600r21600,l21600,xe">
                <v:stroke joinstyle="miter"/>
                <v:path gradientshapeok="t" o:connecttype="rect"/>
              </v:shapetype>
              <v:shape id="Text Box 2" o:spid="_x0000_s1026" type="#_x0000_t202" style="position:absolute;margin-left:319.05pt;margin-top:.2pt;width:199.05pt;height:81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" filled="f" stroked="f">
                <v:path arrowok="t"/>
                <v:textbox>
                  <w:txbxContent>
                    <w:p w14:paraId="213DEE28" w14:textId="77777777" w:rsidR="00A76DDA" w:rsidRPr="00C5430B" w:rsidRDefault="00A76DDA" w:rsidP="00A76DDA">
                      <w:pPr>
                        <w:rPr>
                          <w:b/>
                        </w:rPr>
                      </w:pPr>
                      <w:r w:rsidRPr="00C5430B">
                        <w:rPr>
                          <w:b/>
                        </w:rPr>
                        <w:t>4667 Telegraph Road</w:t>
                      </w:r>
                    </w:p>
                    <w:p w14:paraId="5FE64A3F" w14:textId="77777777" w:rsidR="00A76DDA" w:rsidRPr="00C5430B" w:rsidRDefault="00A76DDA" w:rsidP="00A76DDA">
                      <w:pPr>
                        <w:rPr>
                          <w:b/>
                        </w:rPr>
                      </w:pPr>
                      <w:r w:rsidRPr="00C5430B">
                        <w:rPr>
                          <w:b/>
                        </w:rPr>
                        <w:t>Ventura, CA 93003</w:t>
                      </w:r>
                    </w:p>
                    <w:p w14:paraId="20BB4B4C" w14:textId="77777777" w:rsidR="00A76DDA" w:rsidRPr="00C5430B" w:rsidRDefault="00F14429" w:rsidP="00A76DDA">
                      <w:pPr>
                        <w:rPr>
                          <w:b/>
                        </w:rPr>
                      </w:pPr>
                      <w:r>
                        <w:rPr>
                          <w:b/>
                        </w:rPr>
                        <w:t>805.289.6000</w:t>
                      </w:r>
                    </w:p>
                    <w:p w14:paraId="4C44787A" w14:textId="77777777" w:rsidR="00A76DDA" w:rsidRPr="00C5430B" w:rsidRDefault="00A76DDA" w:rsidP="00A76DDA">
                      <w:pPr>
                        <w:rPr>
                          <w:b/>
                        </w:rPr>
                      </w:pPr>
                      <w:r w:rsidRPr="00C5430B">
                        <w:rPr>
                          <w:b/>
                        </w:rPr>
                        <w:t>venturacollege.edu</w:t>
                      </w:r>
                    </w:p>
                  </w:txbxContent>
                </v:textbox>
                <w10:wrap type="square"/>
              </v:shape>
            </w:pict>
          </mc:Fallback>
        </mc:AlternateContent>
      </w:r>
      <w:r w:rsidR="00FF0554">
        <w:rPr>
          <w:rFonts w:ascii="Times New Roman" w:eastAsia="Times New Roman" w:hAnsi="Times New Roman" w:cs="Times New Roman"/>
          <w:noProof/>
        </w:rPr>
        <w:drawing>
          <wp:inline distT="0" distB="0" distL="0" distR="0" wp14:anchorId="14D68DFB" wp14:editId="2C10E798">
            <wp:extent cx="2974602" cy="1499492"/>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VC-logo-2021-final_fullcolor-wave.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974602" cy="1499492"/>
                    </a:xfrm>
                    <a:prstGeom prst="rect">
                      <a:avLst/>
                    </a:prstGeom>
                  </pic:spPr>
                </pic:pic>
              </a:graphicData>
            </a:graphic>
          </wp:inline>
        </w:drawing>
      </w:r>
    </w:p>
    <w:p w14:paraId="71CBE385" w14:textId="77777777" w:rsidR="007C5F57" w:rsidRPr="004D51D8" w:rsidRDefault="007C5F57" w:rsidP="004D51D8">
      <w:pPr>
        <w:rPr>
          <w:rFonts w:ascii="Times New Roman" w:hAnsi="Times New Roman" w:cs="Times New Roman"/>
        </w:rPr>
      </w:pPr>
      <w:bookmarkStart w:id="0" w:name="_GoBack"/>
      <w:bookmarkEnd w:id="0"/>
    </w:p>
    <w:p w14:paraId="35E45945" w14:textId="68133934" w:rsidR="007C5F57" w:rsidRDefault="007C5F57" w:rsidP="004D51D8">
      <w:pPr>
        <w:rPr>
          <w:rFonts w:ascii="Times New Roman" w:hAnsi="Times New Roman" w:cs="Times New Roman"/>
        </w:rPr>
      </w:pPr>
      <w:r w:rsidRPr="004D51D8">
        <w:rPr>
          <w:rFonts w:ascii="Times New Roman" w:hAnsi="Times New Roman" w:cs="Times New Roman"/>
        </w:rPr>
        <w:t xml:space="preserve"> FOR IMMEDIATE RELEASE</w:t>
      </w:r>
    </w:p>
    <w:p w14:paraId="511E37DA" w14:textId="0F519697" w:rsidR="00914B52" w:rsidRDefault="00914B52" w:rsidP="004D51D8">
      <w:pPr>
        <w:rPr>
          <w:rFonts w:ascii="Times New Roman" w:hAnsi="Times New Roman" w:cs="Times New Roman"/>
        </w:rPr>
      </w:pPr>
    </w:p>
    <w:p w14:paraId="480AE404" w14:textId="55DD7ABE" w:rsidR="00914B52" w:rsidRDefault="00914B52" w:rsidP="00914B52">
      <w:pPr>
        <w:jc w:val="center"/>
        <w:rPr>
          <w:rFonts w:ascii="Times New Roman" w:hAnsi="Times New Roman" w:cs="Times New Roman"/>
        </w:rPr>
      </w:pPr>
      <w:r>
        <w:rPr>
          <w:rFonts w:ascii="Times New Roman" w:hAnsi="Times New Roman" w:cs="Times New Roman"/>
          <w:noProof/>
        </w:rPr>
        <w:drawing>
          <wp:inline distT="0" distB="0" distL="0" distR="0" wp14:anchorId="2CBAC0E3" wp14:editId="556A95E6">
            <wp:extent cx="3565444" cy="35693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ngela Duran.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578038" cy="3581943"/>
                    </a:xfrm>
                    <a:prstGeom prst="rect">
                      <a:avLst/>
                    </a:prstGeom>
                  </pic:spPr>
                </pic:pic>
              </a:graphicData>
            </a:graphic>
          </wp:inline>
        </w:drawing>
      </w:r>
    </w:p>
    <w:p w14:paraId="46208B96" w14:textId="6F1756A1" w:rsidR="00914B52" w:rsidRPr="004D51D8" w:rsidRDefault="00914B52" w:rsidP="00914B52">
      <w:pPr>
        <w:jc w:val="center"/>
        <w:rPr>
          <w:rFonts w:ascii="Times New Roman" w:hAnsi="Times New Roman" w:cs="Times New Roman"/>
        </w:rPr>
      </w:pPr>
      <w:r>
        <w:rPr>
          <w:rFonts w:ascii="Times New Roman" w:hAnsi="Times New Roman" w:cs="Times New Roman"/>
        </w:rPr>
        <w:t xml:space="preserve">Angela Duran, Ventura College Student </w:t>
      </w:r>
    </w:p>
    <w:p w14:paraId="1441762C" w14:textId="77777777" w:rsidR="007C5F57" w:rsidRPr="004D51D8" w:rsidRDefault="007C5F57" w:rsidP="004D51D8">
      <w:pPr>
        <w:rPr>
          <w:rFonts w:ascii="Times New Roman" w:hAnsi="Times New Roman" w:cs="Times New Roman"/>
        </w:rPr>
      </w:pPr>
    </w:p>
    <w:p w14:paraId="2E5F421D" w14:textId="022A01B3" w:rsidR="007C5F57" w:rsidRPr="004D51D8" w:rsidRDefault="007C5F57" w:rsidP="004D51D8">
      <w:pPr>
        <w:jc w:val="center"/>
        <w:rPr>
          <w:rFonts w:ascii="Times New Roman" w:eastAsia="Times New Roman" w:hAnsi="Times New Roman" w:cs="Times New Roman"/>
          <w:color w:val="0E101A"/>
        </w:rPr>
      </w:pPr>
      <w:r w:rsidRPr="004D51D8">
        <w:rPr>
          <w:rFonts w:ascii="Times New Roman" w:eastAsia="Times New Roman" w:hAnsi="Times New Roman" w:cs="Times New Roman"/>
          <w:b/>
          <w:bCs/>
          <w:color w:val="0E101A"/>
        </w:rPr>
        <w:t xml:space="preserve">Ventura College Student Angela Duran Obtains </w:t>
      </w:r>
      <w:r w:rsidR="002347F9" w:rsidRPr="004D51D8">
        <w:rPr>
          <w:rFonts w:ascii="Times New Roman" w:eastAsia="Times New Roman" w:hAnsi="Times New Roman" w:cs="Times New Roman"/>
          <w:b/>
          <w:bCs/>
          <w:color w:val="0E101A"/>
        </w:rPr>
        <w:t>Statewide STEM</w:t>
      </w:r>
      <w:r w:rsidRPr="004D51D8">
        <w:rPr>
          <w:rFonts w:ascii="Times New Roman" w:eastAsia="Times New Roman" w:hAnsi="Times New Roman" w:cs="Times New Roman"/>
          <w:b/>
          <w:bCs/>
          <w:color w:val="0E101A"/>
        </w:rPr>
        <w:t xml:space="preserve"> Scholarship</w:t>
      </w:r>
    </w:p>
    <w:p w14:paraId="17781AFE" w14:textId="2402C501" w:rsidR="007C5F57" w:rsidRPr="004D51D8" w:rsidRDefault="00FD765E" w:rsidP="004D51D8">
      <w:pPr>
        <w:jc w:val="center"/>
        <w:rPr>
          <w:rFonts w:ascii="Times New Roman" w:eastAsia="Times New Roman" w:hAnsi="Times New Roman" w:cs="Times New Roman"/>
          <w:color w:val="0E101A"/>
        </w:rPr>
      </w:pPr>
      <w:r>
        <w:rPr>
          <w:rFonts w:ascii="Times New Roman" w:eastAsia="Times New Roman" w:hAnsi="Times New Roman" w:cs="Times New Roman"/>
          <w:i/>
          <w:iCs/>
          <w:color w:val="0E101A"/>
        </w:rPr>
        <w:t xml:space="preserve">College’s MESA </w:t>
      </w:r>
      <w:r w:rsidR="003C10B9">
        <w:rPr>
          <w:rFonts w:ascii="Times New Roman" w:eastAsia="Times New Roman" w:hAnsi="Times New Roman" w:cs="Times New Roman"/>
          <w:i/>
          <w:iCs/>
          <w:color w:val="0E101A"/>
        </w:rPr>
        <w:t>Program S</w:t>
      </w:r>
      <w:r>
        <w:rPr>
          <w:rFonts w:ascii="Times New Roman" w:eastAsia="Times New Roman" w:hAnsi="Times New Roman" w:cs="Times New Roman"/>
          <w:i/>
          <w:iCs/>
          <w:color w:val="0E101A"/>
        </w:rPr>
        <w:t xml:space="preserve">upports Duran in </w:t>
      </w:r>
      <w:r w:rsidR="003C10B9">
        <w:rPr>
          <w:rFonts w:ascii="Times New Roman" w:eastAsia="Times New Roman" w:hAnsi="Times New Roman" w:cs="Times New Roman"/>
          <w:i/>
          <w:iCs/>
          <w:color w:val="0E101A"/>
        </w:rPr>
        <w:t>H</w:t>
      </w:r>
      <w:r>
        <w:rPr>
          <w:rFonts w:ascii="Times New Roman" w:eastAsia="Times New Roman" w:hAnsi="Times New Roman" w:cs="Times New Roman"/>
          <w:i/>
          <w:iCs/>
          <w:color w:val="0E101A"/>
        </w:rPr>
        <w:t xml:space="preserve">er </w:t>
      </w:r>
      <w:r w:rsidR="003C10B9">
        <w:rPr>
          <w:rFonts w:ascii="Times New Roman" w:eastAsia="Times New Roman" w:hAnsi="Times New Roman" w:cs="Times New Roman"/>
          <w:i/>
          <w:iCs/>
          <w:color w:val="0E101A"/>
        </w:rPr>
        <w:t>E</w:t>
      </w:r>
      <w:r>
        <w:rPr>
          <w:rFonts w:ascii="Times New Roman" w:eastAsia="Times New Roman" w:hAnsi="Times New Roman" w:cs="Times New Roman"/>
          <w:i/>
          <w:iCs/>
          <w:color w:val="0E101A"/>
        </w:rPr>
        <w:t xml:space="preserve">ducational </w:t>
      </w:r>
      <w:r w:rsidR="003C10B9">
        <w:rPr>
          <w:rFonts w:ascii="Times New Roman" w:eastAsia="Times New Roman" w:hAnsi="Times New Roman" w:cs="Times New Roman"/>
          <w:i/>
          <w:iCs/>
          <w:color w:val="0E101A"/>
        </w:rPr>
        <w:t>G</w:t>
      </w:r>
      <w:r>
        <w:rPr>
          <w:rFonts w:ascii="Times New Roman" w:eastAsia="Times New Roman" w:hAnsi="Times New Roman" w:cs="Times New Roman"/>
          <w:i/>
          <w:iCs/>
          <w:color w:val="0E101A"/>
        </w:rPr>
        <w:t>oals</w:t>
      </w:r>
    </w:p>
    <w:p w14:paraId="75B04E8C" w14:textId="77777777" w:rsidR="007C5F57" w:rsidRPr="004D51D8" w:rsidRDefault="007C5F57" w:rsidP="004D51D8">
      <w:pPr>
        <w:jc w:val="center"/>
        <w:rPr>
          <w:rFonts w:ascii="Times New Roman" w:eastAsia="Times New Roman" w:hAnsi="Times New Roman" w:cs="Times New Roman"/>
          <w:color w:val="0E101A"/>
        </w:rPr>
      </w:pPr>
    </w:p>
    <w:p w14:paraId="3E05F750" w14:textId="0A2C1FE3" w:rsidR="00E44580" w:rsidRPr="004D51D8" w:rsidRDefault="007C5F57" w:rsidP="004D51D8">
      <w:pPr>
        <w:rPr>
          <w:rFonts w:ascii="Times New Roman" w:eastAsia="Times New Roman" w:hAnsi="Times New Roman" w:cs="Times New Roman"/>
          <w:color w:val="0E101A"/>
        </w:rPr>
      </w:pPr>
      <w:r w:rsidRPr="004D51D8">
        <w:rPr>
          <w:rFonts w:ascii="Times New Roman" w:eastAsia="Times New Roman" w:hAnsi="Times New Roman" w:cs="Times New Roman"/>
          <w:b/>
          <w:bCs/>
          <w:color w:val="0E101A"/>
        </w:rPr>
        <w:t>(VENTURA, Calif.)</w:t>
      </w:r>
      <w:r w:rsidR="0006291F" w:rsidRPr="004D51D8">
        <w:rPr>
          <w:rFonts w:ascii="Times New Roman" w:eastAsia="Times New Roman" w:hAnsi="Times New Roman" w:cs="Times New Roman"/>
          <w:color w:val="0E101A"/>
        </w:rPr>
        <w:t> </w:t>
      </w:r>
      <w:r w:rsidR="00A22E14" w:rsidRPr="006146DD">
        <w:rPr>
          <w:rFonts w:ascii="Times New Roman" w:eastAsia="Times New Roman" w:hAnsi="Times New Roman" w:cs="Times New Roman"/>
        </w:rPr>
        <w:t xml:space="preserve">October </w:t>
      </w:r>
      <w:r w:rsidR="006146DD" w:rsidRPr="006146DD">
        <w:rPr>
          <w:rFonts w:ascii="Times New Roman" w:eastAsia="Times New Roman" w:hAnsi="Times New Roman" w:cs="Times New Roman"/>
        </w:rPr>
        <w:t>20</w:t>
      </w:r>
      <w:r w:rsidRPr="006146DD">
        <w:rPr>
          <w:rFonts w:ascii="Times New Roman" w:eastAsia="Times New Roman" w:hAnsi="Times New Roman" w:cs="Times New Roman"/>
        </w:rPr>
        <w:t xml:space="preserve">, </w:t>
      </w:r>
      <w:r w:rsidRPr="006146DD">
        <w:rPr>
          <w:rFonts w:ascii="Times New Roman" w:eastAsia="Times New Roman" w:hAnsi="Times New Roman" w:cs="Times New Roman"/>
          <w:color w:val="0E101A"/>
        </w:rPr>
        <w:t>2021</w:t>
      </w:r>
      <w:r w:rsidRPr="004D51D8">
        <w:rPr>
          <w:rFonts w:ascii="Times New Roman" w:eastAsia="Times New Roman" w:hAnsi="Times New Roman" w:cs="Times New Roman"/>
          <w:color w:val="0E101A"/>
        </w:rPr>
        <w:t xml:space="preserve">—Ventura College </w:t>
      </w:r>
      <w:r w:rsidR="0006291F" w:rsidRPr="004D51D8">
        <w:rPr>
          <w:rFonts w:ascii="Times New Roman" w:eastAsia="Times New Roman" w:hAnsi="Times New Roman" w:cs="Times New Roman"/>
          <w:color w:val="0E101A"/>
        </w:rPr>
        <w:t>c</w:t>
      </w:r>
      <w:r w:rsidRPr="004D51D8">
        <w:rPr>
          <w:rFonts w:ascii="Times New Roman" w:eastAsia="Times New Roman" w:hAnsi="Times New Roman" w:cs="Times New Roman"/>
          <w:color w:val="0E101A"/>
        </w:rPr>
        <w:t xml:space="preserve">omputer </w:t>
      </w:r>
      <w:r w:rsidR="0006291F" w:rsidRPr="004D51D8">
        <w:rPr>
          <w:rFonts w:ascii="Times New Roman" w:eastAsia="Times New Roman" w:hAnsi="Times New Roman" w:cs="Times New Roman"/>
          <w:color w:val="0E101A"/>
        </w:rPr>
        <w:t>s</w:t>
      </w:r>
      <w:r w:rsidRPr="004D51D8">
        <w:rPr>
          <w:rFonts w:ascii="Times New Roman" w:eastAsia="Times New Roman" w:hAnsi="Times New Roman" w:cs="Times New Roman"/>
          <w:color w:val="0E101A"/>
        </w:rPr>
        <w:t xml:space="preserve">cience major Angela Duran is one of </w:t>
      </w:r>
      <w:r w:rsidR="0006291F" w:rsidRPr="004D51D8">
        <w:rPr>
          <w:rFonts w:ascii="Times New Roman" w:eastAsia="Times New Roman" w:hAnsi="Times New Roman" w:cs="Times New Roman"/>
          <w:color w:val="0E101A"/>
        </w:rPr>
        <w:t xml:space="preserve">11 </w:t>
      </w:r>
      <w:r w:rsidRPr="004D51D8">
        <w:rPr>
          <w:rFonts w:ascii="Times New Roman" w:eastAsia="Times New Roman" w:hAnsi="Times New Roman" w:cs="Times New Roman"/>
          <w:color w:val="0E101A"/>
        </w:rPr>
        <w:t xml:space="preserve">students </w:t>
      </w:r>
      <w:r w:rsidR="00F31C58" w:rsidRPr="004D51D8">
        <w:rPr>
          <w:rFonts w:ascii="Times New Roman" w:eastAsia="Times New Roman" w:hAnsi="Times New Roman" w:cs="Times New Roman"/>
          <w:color w:val="0E101A"/>
        </w:rPr>
        <w:t xml:space="preserve">statewide </w:t>
      </w:r>
      <w:r w:rsidRPr="004D51D8">
        <w:rPr>
          <w:rFonts w:ascii="Times New Roman" w:eastAsia="Times New Roman" w:hAnsi="Times New Roman" w:cs="Times New Roman"/>
          <w:color w:val="0E101A"/>
        </w:rPr>
        <w:t>to receive</w:t>
      </w:r>
      <w:r w:rsidR="00F31C58" w:rsidRPr="004D51D8">
        <w:rPr>
          <w:rFonts w:ascii="Times New Roman" w:eastAsia="Times New Roman" w:hAnsi="Times New Roman" w:cs="Times New Roman"/>
          <w:color w:val="0E101A"/>
        </w:rPr>
        <w:t xml:space="preserve"> a $1,000 scholarship from</w:t>
      </w:r>
      <w:r w:rsidRPr="004D51D8">
        <w:rPr>
          <w:rFonts w:ascii="Times New Roman" w:eastAsia="Times New Roman" w:hAnsi="Times New Roman" w:cs="Times New Roman"/>
          <w:color w:val="0E101A"/>
        </w:rPr>
        <w:t xml:space="preserve"> the Chief Information </w:t>
      </w:r>
      <w:r w:rsidR="004D51D8">
        <w:rPr>
          <w:rFonts w:ascii="Times New Roman" w:eastAsia="Times New Roman" w:hAnsi="Times New Roman" w:cs="Times New Roman"/>
          <w:color w:val="0E101A"/>
        </w:rPr>
        <w:t xml:space="preserve">Systems </w:t>
      </w:r>
      <w:r w:rsidRPr="004D51D8">
        <w:rPr>
          <w:rFonts w:ascii="Times New Roman" w:eastAsia="Times New Roman" w:hAnsi="Times New Roman" w:cs="Times New Roman"/>
          <w:color w:val="0E101A"/>
        </w:rPr>
        <w:t>Officers</w:t>
      </w:r>
      <w:r w:rsidR="004D51D8">
        <w:rPr>
          <w:rFonts w:ascii="Times New Roman" w:eastAsia="Times New Roman" w:hAnsi="Times New Roman" w:cs="Times New Roman"/>
          <w:color w:val="0E101A"/>
        </w:rPr>
        <w:t xml:space="preserve"> Association (CISOA), </w:t>
      </w:r>
      <w:r w:rsidR="004D51D8" w:rsidRPr="004D51D8">
        <w:rPr>
          <w:rFonts w:ascii="Times New Roman" w:eastAsia="Times New Roman" w:hAnsi="Times New Roman" w:cs="Times New Roman"/>
          <w:iCs/>
          <w:color w:val="0E101A"/>
        </w:rPr>
        <w:t>a nonprofit organization supporting technology leadership in the California Community College System</w:t>
      </w:r>
      <w:r w:rsidRPr="004D51D8">
        <w:rPr>
          <w:rFonts w:ascii="Times New Roman" w:eastAsia="Times New Roman" w:hAnsi="Times New Roman" w:cs="Times New Roman"/>
          <w:color w:val="0E101A"/>
        </w:rPr>
        <w:t>.</w:t>
      </w:r>
      <w:r w:rsidR="00E44580" w:rsidRPr="004D51D8">
        <w:rPr>
          <w:rFonts w:ascii="Times New Roman" w:eastAsia="Times New Roman" w:hAnsi="Times New Roman" w:cs="Times New Roman"/>
          <w:color w:val="0E101A"/>
        </w:rPr>
        <w:t xml:space="preserve"> Duran was one of the more than 150 applicants from 31 community college districts who applied for the 2021 CISOA Student Scholarship. </w:t>
      </w:r>
    </w:p>
    <w:p w14:paraId="6FE07190" w14:textId="77777777" w:rsidR="00E44580" w:rsidRPr="004D51D8" w:rsidRDefault="00E44580" w:rsidP="004D51D8">
      <w:pPr>
        <w:rPr>
          <w:rFonts w:ascii="Times New Roman" w:eastAsia="Times New Roman" w:hAnsi="Times New Roman" w:cs="Times New Roman"/>
          <w:color w:val="0E101A"/>
        </w:rPr>
      </w:pPr>
    </w:p>
    <w:p w14:paraId="07C24D9E" w14:textId="4404C652" w:rsidR="007C5F57" w:rsidRPr="004D51D8" w:rsidRDefault="00E44580" w:rsidP="004D51D8">
      <w:pPr>
        <w:rPr>
          <w:rFonts w:ascii="Times New Roman" w:eastAsia="Times New Roman" w:hAnsi="Times New Roman" w:cs="Times New Roman"/>
          <w:color w:val="0E101A"/>
        </w:rPr>
      </w:pPr>
      <w:r w:rsidRPr="004D51D8">
        <w:rPr>
          <w:rFonts w:ascii="Times New Roman" w:eastAsia="Times New Roman" w:hAnsi="Times New Roman" w:cs="Times New Roman"/>
          <w:color w:val="0E101A"/>
        </w:rPr>
        <w:t xml:space="preserve">Duran has been supported in her educational goals through </w:t>
      </w:r>
      <w:r w:rsidR="00FD765E">
        <w:rPr>
          <w:rFonts w:ascii="Times New Roman" w:eastAsia="Times New Roman" w:hAnsi="Times New Roman" w:cs="Times New Roman"/>
          <w:color w:val="0E101A"/>
        </w:rPr>
        <w:t xml:space="preserve">the college’s </w:t>
      </w:r>
      <w:r w:rsidR="00FD765E" w:rsidRPr="00FD765E">
        <w:rPr>
          <w:rFonts w:ascii="Times New Roman" w:hAnsi="Times New Roman" w:cs="Times New Roman"/>
        </w:rPr>
        <w:t>Mathematics, Engineering</w:t>
      </w:r>
      <w:r w:rsidR="006146DD">
        <w:rPr>
          <w:rFonts w:ascii="Times New Roman" w:hAnsi="Times New Roman" w:cs="Times New Roman"/>
        </w:rPr>
        <w:t xml:space="preserve"> and</w:t>
      </w:r>
      <w:r w:rsidR="00FD765E" w:rsidRPr="00FD765E">
        <w:rPr>
          <w:rFonts w:ascii="Times New Roman" w:hAnsi="Times New Roman" w:cs="Times New Roman"/>
        </w:rPr>
        <w:t xml:space="preserve"> Science Achievement (MESA) program</w:t>
      </w:r>
      <w:r w:rsidRPr="004D51D8">
        <w:rPr>
          <w:rFonts w:ascii="Times New Roman" w:eastAsia="Times New Roman" w:hAnsi="Times New Roman" w:cs="Times New Roman"/>
          <w:color w:val="0E101A"/>
        </w:rPr>
        <w:t>, whose mission is to help underserved and underrepresented students be successful in STEM studies and careers</w:t>
      </w:r>
      <w:r w:rsidR="00A22E14" w:rsidRPr="004D51D8">
        <w:rPr>
          <w:rFonts w:ascii="Times New Roman" w:eastAsia="Times New Roman" w:hAnsi="Times New Roman" w:cs="Times New Roman"/>
          <w:color w:val="0E101A"/>
        </w:rPr>
        <w:t>.</w:t>
      </w:r>
    </w:p>
    <w:p w14:paraId="384C8ABA" w14:textId="540B97B5" w:rsidR="00A22E14" w:rsidRPr="004D51D8" w:rsidRDefault="00A22E14" w:rsidP="004D51D8">
      <w:pPr>
        <w:rPr>
          <w:rFonts w:ascii="Times New Roman" w:eastAsia="Times New Roman" w:hAnsi="Times New Roman" w:cs="Times New Roman"/>
          <w:color w:val="0E101A"/>
        </w:rPr>
      </w:pPr>
    </w:p>
    <w:p w14:paraId="5BC7EEF7" w14:textId="41410104" w:rsidR="00A22E14" w:rsidRPr="004D51D8" w:rsidRDefault="00A22E14" w:rsidP="004D51D8">
      <w:pPr>
        <w:rPr>
          <w:rFonts w:ascii="Times New Roman" w:eastAsia="Times New Roman" w:hAnsi="Times New Roman" w:cs="Times New Roman"/>
          <w:color w:val="0E101A"/>
        </w:rPr>
      </w:pPr>
      <w:r w:rsidRPr="004D51D8">
        <w:rPr>
          <w:rFonts w:ascii="Times New Roman" w:eastAsia="Times New Roman" w:hAnsi="Times New Roman" w:cs="Times New Roman"/>
          <w:color w:val="0E101A"/>
        </w:rPr>
        <w:lastRenderedPageBreak/>
        <w:t xml:space="preserve">“Having MESA on campus and the support of CISOA go a long way in helping </w:t>
      </w:r>
      <w:r w:rsidR="002347F9" w:rsidRPr="004D51D8">
        <w:rPr>
          <w:rFonts w:ascii="Times New Roman" w:eastAsia="Times New Roman" w:hAnsi="Times New Roman" w:cs="Times New Roman"/>
          <w:color w:val="0E101A"/>
        </w:rPr>
        <w:t xml:space="preserve">students like Angela </w:t>
      </w:r>
      <w:r w:rsidRPr="004D51D8">
        <w:rPr>
          <w:rFonts w:ascii="Times New Roman" w:eastAsia="Times New Roman" w:hAnsi="Times New Roman" w:cs="Times New Roman"/>
          <w:color w:val="0E101A"/>
        </w:rPr>
        <w:t>gain access to STEM careers,” said Ventura College President Kim Hoffmans. “</w:t>
      </w:r>
      <w:r w:rsidR="002347F9" w:rsidRPr="004D51D8">
        <w:rPr>
          <w:rFonts w:ascii="Times New Roman" w:eastAsia="Times New Roman" w:hAnsi="Times New Roman" w:cs="Times New Roman"/>
          <w:color w:val="0E101A"/>
        </w:rPr>
        <w:t>Through the work of these organizations, along with the encouragement of the college’s professors, students are inspired to reach higher in their academic goals.”</w:t>
      </w:r>
    </w:p>
    <w:p w14:paraId="15A3E71B" w14:textId="77777777" w:rsidR="00A813B6" w:rsidRDefault="00A813B6" w:rsidP="004D51D8">
      <w:pPr>
        <w:rPr>
          <w:rFonts w:ascii="Times New Roman" w:eastAsia="Times New Roman" w:hAnsi="Times New Roman" w:cs="Times New Roman"/>
          <w:color w:val="0E101A"/>
        </w:rPr>
      </w:pPr>
    </w:p>
    <w:p w14:paraId="3F89A6F1" w14:textId="7C27959F" w:rsidR="00E44580" w:rsidRPr="004D51D8" w:rsidRDefault="00E44580" w:rsidP="004D51D8">
      <w:pPr>
        <w:rPr>
          <w:rFonts w:ascii="Times New Roman" w:eastAsia="Times New Roman" w:hAnsi="Times New Roman" w:cs="Times New Roman"/>
          <w:color w:val="0E101A"/>
        </w:rPr>
      </w:pPr>
      <w:r w:rsidRPr="004D51D8">
        <w:rPr>
          <w:rFonts w:ascii="Times New Roman" w:eastAsia="Times New Roman" w:hAnsi="Times New Roman" w:cs="Times New Roman"/>
          <w:color w:val="0E101A"/>
        </w:rPr>
        <w:t>“The MESA program at Ventura College is filled with other ambitious students and caring staff. April Montes, MESA director, and Angelica Ramos, student services assistant, have been like second parents to me, helping me through the ups and downs of my academic journey,” said Duran. “The MESA program has helped me persevere through hardships and take risks that will springboard me to success. Without MESA’s motivational push, I likely would not have applied to as many scholarships as I have so far.” </w:t>
      </w:r>
    </w:p>
    <w:p w14:paraId="2FA7135B" w14:textId="77777777" w:rsidR="00E44580" w:rsidRPr="004D51D8" w:rsidRDefault="00E44580" w:rsidP="004D51D8">
      <w:pPr>
        <w:rPr>
          <w:rFonts w:ascii="Times New Roman" w:eastAsia="Times New Roman" w:hAnsi="Times New Roman" w:cs="Times New Roman"/>
          <w:color w:val="0E101A"/>
        </w:rPr>
      </w:pPr>
    </w:p>
    <w:p w14:paraId="49432D68" w14:textId="153CEBD7" w:rsidR="00E44580" w:rsidRPr="004D51D8" w:rsidRDefault="00E44580" w:rsidP="004D51D8">
      <w:pPr>
        <w:pStyle w:val="NormalWeb"/>
        <w:spacing w:before="0" w:beforeAutospacing="0" w:after="0" w:afterAutospacing="0"/>
        <w:rPr>
          <w:rFonts w:eastAsia="Times New Roman"/>
          <w:color w:val="0E101A"/>
        </w:rPr>
      </w:pPr>
      <w:r w:rsidRPr="004D51D8">
        <w:rPr>
          <w:rFonts w:eastAsia="Times New Roman"/>
          <w:color w:val="0E101A"/>
        </w:rPr>
        <w:t xml:space="preserve">Learning </w:t>
      </w:r>
      <w:r w:rsidR="00A22E14" w:rsidRPr="004D51D8">
        <w:rPr>
          <w:rFonts w:eastAsia="Times New Roman"/>
          <w:color w:val="0E101A"/>
        </w:rPr>
        <w:t>she was a CISOA s</w:t>
      </w:r>
      <w:r w:rsidR="00383194" w:rsidRPr="004D51D8">
        <w:rPr>
          <w:rFonts w:eastAsia="Times New Roman"/>
          <w:color w:val="0E101A"/>
        </w:rPr>
        <w:t xml:space="preserve">cholarship recipient, Duran’s first reaction was pride that her efforts had been recognized. “Affording college has been my most difficult obstacle to tackle. With less financial burden, </w:t>
      </w:r>
      <w:r w:rsidR="00A22E14" w:rsidRPr="004D51D8">
        <w:rPr>
          <w:rFonts w:eastAsia="Times New Roman"/>
          <w:color w:val="0E101A"/>
        </w:rPr>
        <w:t xml:space="preserve">my </w:t>
      </w:r>
      <w:r w:rsidR="00383194" w:rsidRPr="004D51D8">
        <w:rPr>
          <w:rFonts w:eastAsia="Times New Roman"/>
          <w:color w:val="0E101A"/>
        </w:rPr>
        <w:t>stress has been relieved, allowing me to better focus my attention on my studies,” said Duran</w:t>
      </w:r>
      <w:r w:rsidRPr="004D51D8">
        <w:rPr>
          <w:rFonts w:eastAsia="Times New Roman"/>
          <w:color w:val="0E101A"/>
        </w:rPr>
        <w:t xml:space="preserve">, who is </w:t>
      </w:r>
      <w:r w:rsidR="00A22E14" w:rsidRPr="004D51D8">
        <w:rPr>
          <w:rFonts w:eastAsia="Times New Roman"/>
          <w:color w:val="0E101A"/>
        </w:rPr>
        <w:t xml:space="preserve">also </w:t>
      </w:r>
      <w:r w:rsidR="007C5F57" w:rsidRPr="004D51D8">
        <w:rPr>
          <w:rFonts w:eastAsia="Times New Roman"/>
          <w:color w:val="0E101A"/>
        </w:rPr>
        <w:t xml:space="preserve">a computer science and math tutor at Ventura College. </w:t>
      </w:r>
    </w:p>
    <w:p w14:paraId="330D517A" w14:textId="77777777" w:rsidR="007C5F57" w:rsidRPr="004D51D8" w:rsidRDefault="007C5F57" w:rsidP="004D51D8">
      <w:pPr>
        <w:rPr>
          <w:rFonts w:ascii="Times New Roman" w:eastAsia="Times New Roman" w:hAnsi="Times New Roman" w:cs="Times New Roman"/>
          <w:color w:val="0E101A"/>
        </w:rPr>
      </w:pPr>
    </w:p>
    <w:p w14:paraId="20FB89FE" w14:textId="3F8D6334" w:rsidR="007C5F57" w:rsidRPr="004D51D8" w:rsidRDefault="007C5F57" w:rsidP="004D51D8">
      <w:pPr>
        <w:rPr>
          <w:rFonts w:ascii="Times New Roman" w:eastAsia="Times New Roman" w:hAnsi="Times New Roman" w:cs="Times New Roman"/>
          <w:color w:val="0E101A"/>
        </w:rPr>
      </w:pPr>
      <w:r w:rsidRPr="004D51D8">
        <w:rPr>
          <w:rFonts w:ascii="Times New Roman" w:eastAsia="Times New Roman" w:hAnsi="Times New Roman" w:cs="Times New Roman"/>
          <w:color w:val="0E101A"/>
        </w:rPr>
        <w:t>“As a MESA member, Angela has demonstrated passion and determination to pursue her degree in computer science. She is bright, energetic, compassionate and genuinely well-rounded. Angela has taken advantage of many opportunities at Ventura College to grow academically and professionally by applying to inter</w:t>
      </w:r>
      <w:r w:rsidR="004D51D8">
        <w:rPr>
          <w:rFonts w:ascii="Times New Roman" w:eastAsia="Times New Roman" w:hAnsi="Times New Roman" w:cs="Times New Roman"/>
          <w:color w:val="0E101A"/>
        </w:rPr>
        <w:t>nships</w:t>
      </w:r>
      <w:r w:rsidR="0006291F" w:rsidRPr="004D51D8">
        <w:rPr>
          <w:rFonts w:ascii="Times New Roman" w:eastAsia="Times New Roman" w:hAnsi="Times New Roman" w:cs="Times New Roman"/>
          <w:color w:val="0E101A"/>
        </w:rPr>
        <w:t xml:space="preserve"> and</w:t>
      </w:r>
      <w:r w:rsidRPr="004D51D8">
        <w:rPr>
          <w:rFonts w:ascii="Times New Roman" w:eastAsia="Times New Roman" w:hAnsi="Times New Roman" w:cs="Times New Roman"/>
          <w:color w:val="0E101A"/>
        </w:rPr>
        <w:t xml:space="preserve"> attend</w:t>
      </w:r>
      <w:r w:rsidR="0006291F" w:rsidRPr="004D51D8">
        <w:rPr>
          <w:rFonts w:ascii="Times New Roman" w:eastAsia="Times New Roman" w:hAnsi="Times New Roman" w:cs="Times New Roman"/>
          <w:color w:val="0E101A"/>
        </w:rPr>
        <w:t>ing</w:t>
      </w:r>
      <w:r w:rsidRPr="004D51D8">
        <w:rPr>
          <w:rFonts w:ascii="Times New Roman" w:eastAsia="Times New Roman" w:hAnsi="Times New Roman" w:cs="Times New Roman"/>
          <w:color w:val="0E101A"/>
        </w:rPr>
        <w:t xml:space="preserve"> community events and workshops. She is a go-getter!” said Montes.</w:t>
      </w:r>
    </w:p>
    <w:p w14:paraId="52DB59C6" w14:textId="77777777" w:rsidR="004D51D8" w:rsidRPr="004D51D8" w:rsidRDefault="004D51D8" w:rsidP="004D51D8">
      <w:pPr>
        <w:rPr>
          <w:rFonts w:ascii="Times New Roman" w:eastAsia="Times New Roman" w:hAnsi="Times New Roman" w:cs="Times New Roman"/>
          <w:color w:val="0E101A"/>
        </w:rPr>
      </w:pPr>
    </w:p>
    <w:p w14:paraId="1EB3FDD6" w14:textId="726E5AA1" w:rsidR="00A22E14" w:rsidRPr="004D51D8" w:rsidRDefault="00A22E14" w:rsidP="004D51D8">
      <w:pPr>
        <w:rPr>
          <w:rFonts w:ascii="Times New Roman" w:eastAsia="Times New Roman" w:hAnsi="Times New Roman" w:cs="Times New Roman"/>
          <w:color w:val="0E101A"/>
        </w:rPr>
      </w:pPr>
      <w:r w:rsidRPr="004D51D8">
        <w:rPr>
          <w:rFonts w:ascii="Times New Roman" w:eastAsia="Times New Roman" w:hAnsi="Times New Roman" w:cs="Times New Roman"/>
          <w:color w:val="0E101A"/>
        </w:rPr>
        <w:t xml:space="preserve">For the CISOA application, students were required to be currently enrolled in college at least part-time (6 units per term) with a 3.0 GPA or higher and have declared a major in an Information Technology-related field of study (computer networking, </w:t>
      </w:r>
      <w:r w:rsidRPr="004D51D8">
        <w:rPr>
          <w:rFonts w:ascii="Times New Roman" w:hAnsi="Times New Roman" w:cs="Times New Roman"/>
          <w:shd w:val="clear" w:color="auto" w:fill="FCFCFC"/>
        </w:rPr>
        <w:t xml:space="preserve">management information system </w:t>
      </w:r>
      <w:r w:rsidRPr="004D51D8">
        <w:rPr>
          <w:rFonts w:ascii="Times New Roman" w:hAnsi="Times New Roman" w:cs="Times New Roman"/>
          <w:color w:val="666666"/>
          <w:shd w:val="clear" w:color="auto" w:fill="FCFCFC"/>
        </w:rPr>
        <w:t>(</w:t>
      </w:r>
      <w:r w:rsidRPr="004D51D8">
        <w:rPr>
          <w:rFonts w:ascii="Times New Roman" w:eastAsia="Times New Roman" w:hAnsi="Times New Roman" w:cs="Times New Roman"/>
          <w:color w:val="0E101A"/>
        </w:rPr>
        <w:t xml:space="preserve">MIS), computer science, cyber security and electronics). Each applicant provided a personal statement outlining their educational goals and plan for </w:t>
      </w:r>
      <w:r w:rsidR="00FD765E">
        <w:rPr>
          <w:rFonts w:ascii="Times New Roman" w:eastAsia="Times New Roman" w:hAnsi="Times New Roman" w:cs="Times New Roman"/>
          <w:color w:val="0E101A"/>
        </w:rPr>
        <w:t>using</w:t>
      </w:r>
      <w:r w:rsidRPr="004D51D8">
        <w:rPr>
          <w:rFonts w:ascii="Times New Roman" w:eastAsia="Times New Roman" w:hAnsi="Times New Roman" w:cs="Times New Roman"/>
          <w:color w:val="0E101A"/>
        </w:rPr>
        <w:t xml:space="preserve"> the scholarship funds.</w:t>
      </w:r>
    </w:p>
    <w:p w14:paraId="7A1DB9FA" w14:textId="77777777" w:rsidR="00A22E14" w:rsidRPr="004D51D8" w:rsidRDefault="00A22E14" w:rsidP="004D51D8">
      <w:pPr>
        <w:rPr>
          <w:rFonts w:ascii="Times New Roman" w:eastAsia="Times New Roman" w:hAnsi="Times New Roman" w:cs="Times New Roman"/>
          <w:color w:val="0E101A"/>
        </w:rPr>
      </w:pPr>
    </w:p>
    <w:p w14:paraId="6B35F03A" w14:textId="1E6B2D54" w:rsidR="007C5F57" w:rsidRPr="004D51D8" w:rsidRDefault="007C5F57" w:rsidP="004D51D8">
      <w:pPr>
        <w:rPr>
          <w:rFonts w:ascii="Times New Roman" w:eastAsia="Times New Roman" w:hAnsi="Times New Roman" w:cs="Times New Roman"/>
          <w:color w:val="0E101A"/>
        </w:rPr>
      </w:pPr>
      <w:r w:rsidRPr="004D51D8">
        <w:rPr>
          <w:rFonts w:ascii="Times New Roman" w:eastAsia="Times New Roman" w:hAnsi="Times New Roman" w:cs="Times New Roman"/>
          <w:color w:val="0E101A"/>
        </w:rPr>
        <w:t>For more information about MESA at Ventura College, contact Montes at (805) 289-6538 or </w:t>
      </w:r>
      <w:hyperlink r:id="rId11" w:tgtFrame="_blank" w:history="1">
        <w:r w:rsidRPr="004D51D8">
          <w:rPr>
            <w:rStyle w:val="Hyperlink"/>
            <w:rFonts w:ascii="Times New Roman" w:eastAsia="Times New Roman" w:hAnsi="Times New Roman" w:cs="Times New Roman"/>
            <w:color w:val="4A6EE0"/>
          </w:rPr>
          <w:t>amontes@vcccd.edu</w:t>
        </w:r>
      </w:hyperlink>
      <w:r w:rsidRPr="004D51D8">
        <w:rPr>
          <w:rFonts w:ascii="Times New Roman" w:eastAsia="Times New Roman" w:hAnsi="Times New Roman" w:cs="Times New Roman"/>
          <w:color w:val="0E101A"/>
        </w:rPr>
        <w:t xml:space="preserve"> or visit </w:t>
      </w:r>
      <w:hyperlink r:id="rId12" w:tgtFrame="_blank" w:history="1">
        <w:r w:rsidRPr="004D51D8">
          <w:rPr>
            <w:rStyle w:val="Hyperlink"/>
            <w:rFonts w:ascii="Times New Roman" w:eastAsia="Times New Roman" w:hAnsi="Times New Roman" w:cs="Times New Roman"/>
            <w:color w:val="4A6EE0"/>
          </w:rPr>
          <w:t>About MESA | Ventura College</w:t>
        </w:r>
      </w:hyperlink>
      <w:r w:rsidRPr="004D51D8">
        <w:rPr>
          <w:rFonts w:ascii="Times New Roman" w:eastAsia="Times New Roman" w:hAnsi="Times New Roman" w:cs="Times New Roman"/>
          <w:color w:val="0E101A"/>
        </w:rPr>
        <w:t>. </w:t>
      </w:r>
    </w:p>
    <w:p w14:paraId="2663D8FC" w14:textId="4461DBAB" w:rsidR="007C5F57" w:rsidRPr="004D51D8" w:rsidRDefault="007C5F57" w:rsidP="004D51D8">
      <w:pPr>
        <w:rPr>
          <w:rFonts w:ascii="Times New Roman" w:eastAsia="Times New Roman" w:hAnsi="Times New Roman" w:cs="Times New Roman"/>
          <w:color w:val="0E101A"/>
        </w:rPr>
      </w:pPr>
      <w:r w:rsidRPr="004D51D8">
        <w:rPr>
          <w:rFonts w:ascii="Times New Roman" w:eastAsia="Times New Roman" w:hAnsi="Times New Roman" w:cs="Times New Roman"/>
          <w:color w:val="0E101A"/>
        </w:rPr>
        <w:t> </w:t>
      </w:r>
    </w:p>
    <w:p w14:paraId="5F87FF95" w14:textId="77777777" w:rsidR="007C5F57" w:rsidRPr="004D51D8" w:rsidRDefault="007C5F57" w:rsidP="004D51D8">
      <w:pPr>
        <w:rPr>
          <w:rFonts w:ascii="Times New Roman" w:eastAsia="Times New Roman" w:hAnsi="Times New Roman" w:cs="Times New Roman"/>
          <w:color w:val="0E101A"/>
        </w:rPr>
      </w:pPr>
      <w:r w:rsidRPr="004D51D8">
        <w:rPr>
          <w:rFonts w:ascii="Times New Roman" w:eastAsia="Times New Roman" w:hAnsi="Times New Roman" w:cs="Times New Roman"/>
          <w:b/>
          <w:bCs/>
          <w:color w:val="0E101A"/>
        </w:rPr>
        <w:t>About Ventura College </w:t>
      </w:r>
    </w:p>
    <w:p w14:paraId="7F64CE44" w14:textId="77777777" w:rsidR="007C5F57" w:rsidRPr="004D51D8" w:rsidRDefault="007C5F57" w:rsidP="004D51D8">
      <w:pPr>
        <w:rPr>
          <w:rFonts w:ascii="Times New Roman" w:eastAsia="Times New Roman" w:hAnsi="Times New Roman" w:cs="Times New Roman"/>
          <w:color w:val="0E101A"/>
        </w:rPr>
      </w:pPr>
      <w:r w:rsidRPr="004D51D8">
        <w:rPr>
          <w:rFonts w:ascii="Times New Roman" w:eastAsia="Times New Roman" w:hAnsi="Times New Roman" w:cs="Times New Roman"/>
          <w:i/>
          <w:iCs/>
          <w:color w:val="0E101A"/>
        </w:rPr>
        <w:t>Ventura College, the first institution of higher education in Ventura County, has provided quality education to the community since 1925. A designated Hispanic-Serving Institution, the college enrolls over 13,000 students each semester at two campuses. VC offers over 70 disciplines of study in STEM fields, business, the arts, education, social/behavioral sciences, liberal arts, and the health sciences. Named one of the nation’s top 150 community colleges by the Aspen Institute College Excellence Program, it is the largest provider of workforce participants in the county in manufacturing, automotive technology, and nursing. To learn more, visit </w:t>
      </w:r>
      <w:hyperlink r:id="rId13" w:tgtFrame="_blank" w:history="1">
        <w:r w:rsidRPr="004D51D8">
          <w:rPr>
            <w:rStyle w:val="Hyperlink"/>
            <w:rFonts w:ascii="Times New Roman" w:eastAsia="Times New Roman" w:hAnsi="Times New Roman" w:cs="Times New Roman"/>
            <w:i/>
            <w:iCs/>
            <w:color w:val="0E101A"/>
          </w:rPr>
          <w:t>VenturaCollege.edu</w:t>
        </w:r>
      </w:hyperlink>
      <w:r w:rsidRPr="004D51D8">
        <w:rPr>
          <w:rFonts w:ascii="Times New Roman" w:eastAsia="Times New Roman" w:hAnsi="Times New Roman" w:cs="Times New Roman"/>
          <w:i/>
          <w:iCs/>
          <w:color w:val="0E101A"/>
        </w:rPr>
        <w:t>.</w:t>
      </w:r>
    </w:p>
    <w:p w14:paraId="7AA53BA9" w14:textId="31938B59" w:rsidR="007C5F57" w:rsidRPr="004D51D8" w:rsidRDefault="007C5F57" w:rsidP="004D51D8">
      <w:pPr>
        <w:rPr>
          <w:rFonts w:ascii="Times New Roman" w:hAnsi="Times New Roman" w:cs="Times New Roman"/>
        </w:rPr>
      </w:pPr>
    </w:p>
    <w:p w14:paraId="2FEEC273" w14:textId="77777777" w:rsidR="007C5F57" w:rsidRPr="004D51D8" w:rsidRDefault="007C5F57" w:rsidP="004D51D8">
      <w:pPr>
        <w:rPr>
          <w:rFonts w:ascii="Times New Roman" w:hAnsi="Times New Roman" w:cs="Times New Roman"/>
          <w:b/>
        </w:rPr>
      </w:pPr>
      <w:r w:rsidRPr="004D51D8">
        <w:rPr>
          <w:rFonts w:ascii="Times New Roman" w:hAnsi="Times New Roman" w:cs="Times New Roman"/>
          <w:b/>
        </w:rPr>
        <w:t>Media Contact:</w:t>
      </w:r>
    </w:p>
    <w:p w14:paraId="75A67996" w14:textId="77777777" w:rsidR="007C5F57" w:rsidRPr="004D51D8" w:rsidRDefault="007C5F57" w:rsidP="004D51D8">
      <w:pPr>
        <w:rPr>
          <w:rFonts w:ascii="Times New Roman" w:hAnsi="Times New Roman" w:cs="Times New Roman"/>
        </w:rPr>
      </w:pPr>
      <w:r w:rsidRPr="004D51D8">
        <w:rPr>
          <w:rFonts w:ascii="Times New Roman" w:hAnsi="Times New Roman" w:cs="Times New Roman"/>
        </w:rPr>
        <w:t>Su-Lin Rubalcava</w:t>
      </w:r>
    </w:p>
    <w:p w14:paraId="0E935818" w14:textId="77777777" w:rsidR="007C5F57" w:rsidRPr="004D51D8" w:rsidRDefault="007C5F57" w:rsidP="004D51D8">
      <w:pPr>
        <w:rPr>
          <w:rFonts w:ascii="Times New Roman" w:hAnsi="Times New Roman" w:cs="Times New Roman"/>
        </w:rPr>
      </w:pPr>
      <w:r w:rsidRPr="004D51D8">
        <w:rPr>
          <w:rFonts w:ascii="Times New Roman" w:hAnsi="Times New Roman" w:cs="Times New Roman"/>
        </w:rPr>
        <w:t xml:space="preserve">Director of Marketing and Outreach, Ventura College  </w:t>
      </w:r>
    </w:p>
    <w:p w14:paraId="45A75A13" w14:textId="77777777" w:rsidR="007C5F57" w:rsidRPr="004D51D8" w:rsidRDefault="007C5F57" w:rsidP="004D51D8">
      <w:pPr>
        <w:rPr>
          <w:rFonts w:ascii="Times New Roman" w:hAnsi="Times New Roman" w:cs="Times New Roman"/>
        </w:rPr>
      </w:pPr>
      <w:r w:rsidRPr="004D51D8">
        <w:rPr>
          <w:rFonts w:ascii="Times New Roman" w:hAnsi="Times New Roman" w:cs="Times New Roman"/>
        </w:rPr>
        <w:t>(805) 289-6410</w:t>
      </w:r>
    </w:p>
    <w:p w14:paraId="36AC2320" w14:textId="7A385FE9" w:rsidR="00C15409" w:rsidRPr="004D51D8" w:rsidRDefault="007B4047" w:rsidP="004D51D8">
      <w:pPr>
        <w:rPr>
          <w:rFonts w:ascii="Times New Roman" w:hAnsi="Times New Roman" w:cs="Times New Roman"/>
        </w:rPr>
      </w:pPr>
      <w:hyperlink r:id="rId14" w:history="1">
        <w:r w:rsidR="007C5F57" w:rsidRPr="004D51D8">
          <w:rPr>
            <w:rStyle w:val="Hyperlink"/>
            <w:rFonts w:ascii="Times New Roman" w:hAnsi="Times New Roman" w:cs="Times New Roman"/>
          </w:rPr>
          <w:t>srubalcava@vcccd.edu</w:t>
        </w:r>
      </w:hyperlink>
    </w:p>
    <w:sectPr w:rsidR="00C15409" w:rsidRPr="004D51D8" w:rsidSect="00E33750">
      <w:pgSz w:w="12240" w:h="15840"/>
      <w:pgMar w:top="1440" w:right="1080" w:bottom="144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CE43CC0"/>
    <w:multiLevelType w:val="multilevel"/>
    <w:tmpl w:val="BE94BF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K2sDQ3sjQzMDIFspR0lIJTi4sz8/NACgxrAZQgJHMsAAAA"/>
  </w:docVars>
  <w:rsids>
    <w:rsidRoot w:val="00AA1C15"/>
    <w:rsid w:val="000102D6"/>
    <w:rsid w:val="000111DD"/>
    <w:rsid w:val="0002255D"/>
    <w:rsid w:val="000360DE"/>
    <w:rsid w:val="000445A6"/>
    <w:rsid w:val="000445E6"/>
    <w:rsid w:val="00062835"/>
    <w:rsid w:val="0006291F"/>
    <w:rsid w:val="000714B5"/>
    <w:rsid w:val="00076146"/>
    <w:rsid w:val="00095089"/>
    <w:rsid w:val="000E1A8C"/>
    <w:rsid w:val="0010024B"/>
    <w:rsid w:val="00104433"/>
    <w:rsid w:val="00126D6B"/>
    <w:rsid w:val="001646F5"/>
    <w:rsid w:val="001746D6"/>
    <w:rsid w:val="00175E54"/>
    <w:rsid w:val="00175E91"/>
    <w:rsid w:val="001A0760"/>
    <w:rsid w:val="001A0C37"/>
    <w:rsid w:val="001A1A21"/>
    <w:rsid w:val="001C2ABD"/>
    <w:rsid w:val="001D5CB7"/>
    <w:rsid w:val="001E34AE"/>
    <w:rsid w:val="001F2851"/>
    <w:rsid w:val="001F50BE"/>
    <w:rsid w:val="00204987"/>
    <w:rsid w:val="00226FC9"/>
    <w:rsid w:val="00231924"/>
    <w:rsid w:val="002347F9"/>
    <w:rsid w:val="00242801"/>
    <w:rsid w:val="00247C38"/>
    <w:rsid w:val="00281C49"/>
    <w:rsid w:val="00284CDD"/>
    <w:rsid w:val="002A4CCC"/>
    <w:rsid w:val="002C5876"/>
    <w:rsid w:val="002D3D04"/>
    <w:rsid w:val="002E2378"/>
    <w:rsid w:val="002E69A1"/>
    <w:rsid w:val="002F41FD"/>
    <w:rsid w:val="003001F4"/>
    <w:rsid w:val="00312428"/>
    <w:rsid w:val="003159EA"/>
    <w:rsid w:val="00323D4C"/>
    <w:rsid w:val="00331C34"/>
    <w:rsid w:val="00333297"/>
    <w:rsid w:val="00352926"/>
    <w:rsid w:val="00360C2A"/>
    <w:rsid w:val="00383194"/>
    <w:rsid w:val="003B7CAA"/>
    <w:rsid w:val="003C10B9"/>
    <w:rsid w:val="003D701A"/>
    <w:rsid w:val="003F46C9"/>
    <w:rsid w:val="003F784B"/>
    <w:rsid w:val="00407814"/>
    <w:rsid w:val="004171B1"/>
    <w:rsid w:val="004357B2"/>
    <w:rsid w:val="00454406"/>
    <w:rsid w:val="00465C03"/>
    <w:rsid w:val="00477579"/>
    <w:rsid w:val="00483FD1"/>
    <w:rsid w:val="004B51DE"/>
    <w:rsid w:val="004C54F9"/>
    <w:rsid w:val="004C7A2A"/>
    <w:rsid w:val="004D51D8"/>
    <w:rsid w:val="004E0161"/>
    <w:rsid w:val="00517CD8"/>
    <w:rsid w:val="005446CF"/>
    <w:rsid w:val="0056012B"/>
    <w:rsid w:val="00563D80"/>
    <w:rsid w:val="00566DD0"/>
    <w:rsid w:val="0057281A"/>
    <w:rsid w:val="005C361D"/>
    <w:rsid w:val="005D214A"/>
    <w:rsid w:val="005F3EE3"/>
    <w:rsid w:val="006008E2"/>
    <w:rsid w:val="00602F4E"/>
    <w:rsid w:val="006146DD"/>
    <w:rsid w:val="00620026"/>
    <w:rsid w:val="006472CB"/>
    <w:rsid w:val="006525A0"/>
    <w:rsid w:val="00675129"/>
    <w:rsid w:val="00690DBA"/>
    <w:rsid w:val="00693F93"/>
    <w:rsid w:val="006A0BAF"/>
    <w:rsid w:val="006A6DB9"/>
    <w:rsid w:val="006B35BB"/>
    <w:rsid w:val="006B5458"/>
    <w:rsid w:val="006C11F9"/>
    <w:rsid w:val="006C7871"/>
    <w:rsid w:val="006D211E"/>
    <w:rsid w:val="006D2D09"/>
    <w:rsid w:val="006D443B"/>
    <w:rsid w:val="006E0288"/>
    <w:rsid w:val="006E7349"/>
    <w:rsid w:val="007027BC"/>
    <w:rsid w:val="00707969"/>
    <w:rsid w:val="007339EE"/>
    <w:rsid w:val="00733DB2"/>
    <w:rsid w:val="00757026"/>
    <w:rsid w:val="00772E86"/>
    <w:rsid w:val="007778B5"/>
    <w:rsid w:val="007A3D74"/>
    <w:rsid w:val="007B4047"/>
    <w:rsid w:val="007C5F57"/>
    <w:rsid w:val="007D7C80"/>
    <w:rsid w:val="007F32E6"/>
    <w:rsid w:val="007F5D91"/>
    <w:rsid w:val="00811AE3"/>
    <w:rsid w:val="008269BB"/>
    <w:rsid w:val="00833739"/>
    <w:rsid w:val="00844B19"/>
    <w:rsid w:val="00853C57"/>
    <w:rsid w:val="00864B2F"/>
    <w:rsid w:val="00890F08"/>
    <w:rsid w:val="00892AD1"/>
    <w:rsid w:val="008A5C08"/>
    <w:rsid w:val="008B5313"/>
    <w:rsid w:val="008E320E"/>
    <w:rsid w:val="009041C1"/>
    <w:rsid w:val="00914365"/>
    <w:rsid w:val="00914B52"/>
    <w:rsid w:val="00931093"/>
    <w:rsid w:val="0093452F"/>
    <w:rsid w:val="009409DA"/>
    <w:rsid w:val="00940ECF"/>
    <w:rsid w:val="009436D1"/>
    <w:rsid w:val="00953BED"/>
    <w:rsid w:val="0095757C"/>
    <w:rsid w:val="00965CFB"/>
    <w:rsid w:val="0096701E"/>
    <w:rsid w:val="0097571B"/>
    <w:rsid w:val="00977DAA"/>
    <w:rsid w:val="00981B1A"/>
    <w:rsid w:val="00984EB4"/>
    <w:rsid w:val="00993C97"/>
    <w:rsid w:val="00994636"/>
    <w:rsid w:val="009B2610"/>
    <w:rsid w:val="009B499A"/>
    <w:rsid w:val="009D4938"/>
    <w:rsid w:val="009D6204"/>
    <w:rsid w:val="009E1CB9"/>
    <w:rsid w:val="009E32C9"/>
    <w:rsid w:val="009F4F0D"/>
    <w:rsid w:val="00A22E14"/>
    <w:rsid w:val="00A3425C"/>
    <w:rsid w:val="00A40B77"/>
    <w:rsid w:val="00A42482"/>
    <w:rsid w:val="00A6354D"/>
    <w:rsid w:val="00A65E86"/>
    <w:rsid w:val="00A67375"/>
    <w:rsid w:val="00A74C33"/>
    <w:rsid w:val="00A76DDA"/>
    <w:rsid w:val="00A77456"/>
    <w:rsid w:val="00A809E1"/>
    <w:rsid w:val="00A813B6"/>
    <w:rsid w:val="00A96AE1"/>
    <w:rsid w:val="00AA1C15"/>
    <w:rsid w:val="00AB53DB"/>
    <w:rsid w:val="00AB560D"/>
    <w:rsid w:val="00AD065B"/>
    <w:rsid w:val="00AD19C2"/>
    <w:rsid w:val="00AE0109"/>
    <w:rsid w:val="00AE0EC2"/>
    <w:rsid w:val="00AE3EF0"/>
    <w:rsid w:val="00B25ECC"/>
    <w:rsid w:val="00B45F2E"/>
    <w:rsid w:val="00B533D6"/>
    <w:rsid w:val="00B559E3"/>
    <w:rsid w:val="00BB0B2F"/>
    <w:rsid w:val="00BC6EAB"/>
    <w:rsid w:val="00BE5BF8"/>
    <w:rsid w:val="00C07578"/>
    <w:rsid w:val="00C1366E"/>
    <w:rsid w:val="00C15409"/>
    <w:rsid w:val="00C25A7E"/>
    <w:rsid w:val="00C318D6"/>
    <w:rsid w:val="00C53D0E"/>
    <w:rsid w:val="00C71C9F"/>
    <w:rsid w:val="00C739EE"/>
    <w:rsid w:val="00C96FB3"/>
    <w:rsid w:val="00CA110A"/>
    <w:rsid w:val="00CA61FD"/>
    <w:rsid w:val="00CA6679"/>
    <w:rsid w:val="00CB0F9F"/>
    <w:rsid w:val="00CE236B"/>
    <w:rsid w:val="00CF059A"/>
    <w:rsid w:val="00CF0AF8"/>
    <w:rsid w:val="00CF3195"/>
    <w:rsid w:val="00D102A0"/>
    <w:rsid w:val="00D12565"/>
    <w:rsid w:val="00D208D5"/>
    <w:rsid w:val="00D4144D"/>
    <w:rsid w:val="00D624AE"/>
    <w:rsid w:val="00D6262F"/>
    <w:rsid w:val="00D65829"/>
    <w:rsid w:val="00D96CA2"/>
    <w:rsid w:val="00DA76F4"/>
    <w:rsid w:val="00DC0812"/>
    <w:rsid w:val="00DC1E74"/>
    <w:rsid w:val="00DC3C80"/>
    <w:rsid w:val="00DC631A"/>
    <w:rsid w:val="00DC7874"/>
    <w:rsid w:val="00DD7E39"/>
    <w:rsid w:val="00DF4A58"/>
    <w:rsid w:val="00DF50BE"/>
    <w:rsid w:val="00DF66C1"/>
    <w:rsid w:val="00E04237"/>
    <w:rsid w:val="00E06075"/>
    <w:rsid w:val="00E065C5"/>
    <w:rsid w:val="00E0770C"/>
    <w:rsid w:val="00E24C48"/>
    <w:rsid w:val="00E33750"/>
    <w:rsid w:val="00E33B92"/>
    <w:rsid w:val="00E44580"/>
    <w:rsid w:val="00E54E4B"/>
    <w:rsid w:val="00E87A7C"/>
    <w:rsid w:val="00E95313"/>
    <w:rsid w:val="00EA7D40"/>
    <w:rsid w:val="00EC27E0"/>
    <w:rsid w:val="00ED5812"/>
    <w:rsid w:val="00ED5863"/>
    <w:rsid w:val="00EE0AA5"/>
    <w:rsid w:val="00EE5EE1"/>
    <w:rsid w:val="00EF7AEC"/>
    <w:rsid w:val="00F01870"/>
    <w:rsid w:val="00F0258B"/>
    <w:rsid w:val="00F14429"/>
    <w:rsid w:val="00F307A7"/>
    <w:rsid w:val="00F31C58"/>
    <w:rsid w:val="00F375B2"/>
    <w:rsid w:val="00F4158B"/>
    <w:rsid w:val="00F51A70"/>
    <w:rsid w:val="00F51B8C"/>
    <w:rsid w:val="00F67CDE"/>
    <w:rsid w:val="00F7197F"/>
    <w:rsid w:val="00F75D15"/>
    <w:rsid w:val="00FA5C40"/>
    <w:rsid w:val="00FD170C"/>
    <w:rsid w:val="00FD765E"/>
    <w:rsid w:val="00FE7A8F"/>
    <w:rsid w:val="00FF0554"/>
    <w:rsid w:val="00FF1D5C"/>
    <w:rsid w:val="00FF1FB0"/>
    <w:rsid w:val="02086991"/>
    <w:rsid w:val="04659C90"/>
    <w:rsid w:val="06830068"/>
    <w:rsid w:val="0842FA75"/>
    <w:rsid w:val="094EFE36"/>
    <w:rsid w:val="0A438EC4"/>
    <w:rsid w:val="0ADD90C5"/>
    <w:rsid w:val="0AE242A6"/>
    <w:rsid w:val="0AF052DA"/>
    <w:rsid w:val="0C5CFD08"/>
    <w:rsid w:val="0EE4AB01"/>
    <w:rsid w:val="0F189FDD"/>
    <w:rsid w:val="0F540F34"/>
    <w:rsid w:val="0FB3FFA2"/>
    <w:rsid w:val="10BA67A9"/>
    <w:rsid w:val="10C66B5D"/>
    <w:rsid w:val="12513B13"/>
    <w:rsid w:val="13097517"/>
    <w:rsid w:val="169A5B5C"/>
    <w:rsid w:val="16B061DE"/>
    <w:rsid w:val="16D94FE0"/>
    <w:rsid w:val="18ABA2FD"/>
    <w:rsid w:val="1A20EACF"/>
    <w:rsid w:val="1A8A670D"/>
    <w:rsid w:val="1B0F6E2A"/>
    <w:rsid w:val="1BF93BC7"/>
    <w:rsid w:val="1DCE8D1E"/>
    <w:rsid w:val="20F22E98"/>
    <w:rsid w:val="20F42152"/>
    <w:rsid w:val="21BE71DA"/>
    <w:rsid w:val="220E5127"/>
    <w:rsid w:val="22E4FDCC"/>
    <w:rsid w:val="22F66B74"/>
    <w:rsid w:val="23D08783"/>
    <w:rsid w:val="24AF0559"/>
    <w:rsid w:val="24B88ED1"/>
    <w:rsid w:val="2652CB9F"/>
    <w:rsid w:val="268B056B"/>
    <w:rsid w:val="281EDB26"/>
    <w:rsid w:val="2912C204"/>
    <w:rsid w:val="2A202400"/>
    <w:rsid w:val="2A9E40FF"/>
    <w:rsid w:val="2AC22E5E"/>
    <w:rsid w:val="2B21DAAA"/>
    <w:rsid w:val="2C856BE8"/>
    <w:rsid w:val="2E1F7A66"/>
    <w:rsid w:val="2E78A340"/>
    <w:rsid w:val="2F512C78"/>
    <w:rsid w:val="30C82D7C"/>
    <w:rsid w:val="31D30533"/>
    <w:rsid w:val="32CCD692"/>
    <w:rsid w:val="34C67ADF"/>
    <w:rsid w:val="34F8055A"/>
    <w:rsid w:val="37E89927"/>
    <w:rsid w:val="38F74475"/>
    <w:rsid w:val="3A0C315B"/>
    <w:rsid w:val="3AC7A4F2"/>
    <w:rsid w:val="3B9347C6"/>
    <w:rsid w:val="3C9FB139"/>
    <w:rsid w:val="3CADA17D"/>
    <w:rsid w:val="3DB7F420"/>
    <w:rsid w:val="3DC271AA"/>
    <w:rsid w:val="40466F0B"/>
    <w:rsid w:val="40A29198"/>
    <w:rsid w:val="40DD64B2"/>
    <w:rsid w:val="41C5BA82"/>
    <w:rsid w:val="4307C0C5"/>
    <w:rsid w:val="43470D56"/>
    <w:rsid w:val="4491A5BB"/>
    <w:rsid w:val="4492915A"/>
    <w:rsid w:val="456F71A7"/>
    <w:rsid w:val="471F7A11"/>
    <w:rsid w:val="4790E175"/>
    <w:rsid w:val="47B02A46"/>
    <w:rsid w:val="47FE07B0"/>
    <w:rsid w:val="4852D4A7"/>
    <w:rsid w:val="498408F9"/>
    <w:rsid w:val="4A60ACB2"/>
    <w:rsid w:val="4B2033CA"/>
    <w:rsid w:val="4DF7DACD"/>
    <w:rsid w:val="4E860EB0"/>
    <w:rsid w:val="4F332270"/>
    <w:rsid w:val="50019A9E"/>
    <w:rsid w:val="516C7D1F"/>
    <w:rsid w:val="52BB211F"/>
    <w:rsid w:val="531584A8"/>
    <w:rsid w:val="557A5694"/>
    <w:rsid w:val="55D04E9B"/>
    <w:rsid w:val="588A1ADF"/>
    <w:rsid w:val="5911C640"/>
    <w:rsid w:val="5963BF75"/>
    <w:rsid w:val="5A9257A1"/>
    <w:rsid w:val="5AEA120A"/>
    <w:rsid w:val="5DFFA450"/>
    <w:rsid w:val="5E0D0AB2"/>
    <w:rsid w:val="5E29B7CA"/>
    <w:rsid w:val="5EFD97F7"/>
    <w:rsid w:val="5F8FD474"/>
    <w:rsid w:val="60475C08"/>
    <w:rsid w:val="604A2DD0"/>
    <w:rsid w:val="6052C9D0"/>
    <w:rsid w:val="6112C45F"/>
    <w:rsid w:val="6375AE7E"/>
    <w:rsid w:val="63EE562E"/>
    <w:rsid w:val="6405A2DB"/>
    <w:rsid w:val="650456D1"/>
    <w:rsid w:val="65F17C55"/>
    <w:rsid w:val="662381D7"/>
    <w:rsid w:val="672E0D5D"/>
    <w:rsid w:val="672E9FC6"/>
    <w:rsid w:val="67A9808E"/>
    <w:rsid w:val="67C4C328"/>
    <w:rsid w:val="6882520A"/>
    <w:rsid w:val="68DCCBF3"/>
    <w:rsid w:val="68ECEF7A"/>
    <w:rsid w:val="695D4497"/>
    <w:rsid w:val="6AF5139B"/>
    <w:rsid w:val="6B1D5CA3"/>
    <w:rsid w:val="6B702AED"/>
    <w:rsid w:val="6BC7905F"/>
    <w:rsid w:val="6BDBAF01"/>
    <w:rsid w:val="6D25717E"/>
    <w:rsid w:val="6D50A8CB"/>
    <w:rsid w:val="70307A98"/>
    <w:rsid w:val="71F5AE16"/>
    <w:rsid w:val="728100F4"/>
    <w:rsid w:val="7413E3D9"/>
    <w:rsid w:val="746CC988"/>
    <w:rsid w:val="74BC2E99"/>
    <w:rsid w:val="75079F37"/>
    <w:rsid w:val="76400025"/>
    <w:rsid w:val="7726BE19"/>
    <w:rsid w:val="79879E44"/>
    <w:rsid w:val="7A1FB010"/>
    <w:rsid w:val="7A6A8D8A"/>
    <w:rsid w:val="7A853C6E"/>
    <w:rsid w:val="7BCCD38E"/>
    <w:rsid w:val="7CF1E020"/>
    <w:rsid w:val="7DC11825"/>
    <w:rsid w:val="7E0D0998"/>
    <w:rsid w:val="7E213171"/>
    <w:rsid w:val="7F7CF18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E39708"/>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A1C15"/>
  </w:style>
  <w:style w:type="paragraph" w:styleId="Heading2">
    <w:name w:val="heading 2"/>
    <w:basedOn w:val="Normal"/>
    <w:link w:val="Heading2Char"/>
    <w:uiPriority w:val="9"/>
    <w:qFormat/>
    <w:rsid w:val="00EA7D40"/>
    <w:pPr>
      <w:spacing w:before="100" w:beforeAutospacing="1" w:after="100" w:afterAutospacing="1"/>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EA7D40"/>
    <w:pPr>
      <w:spacing w:before="100" w:beforeAutospacing="1" w:after="100" w:afterAutospacing="1"/>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AA1C15"/>
    <w:pPr>
      <w:spacing w:before="100" w:beforeAutospacing="1" w:after="100" w:afterAutospacing="1"/>
    </w:pPr>
    <w:rPr>
      <w:rFonts w:ascii="Times New Roman" w:hAnsi="Times New Roman" w:cs="Times New Roman"/>
    </w:rPr>
  </w:style>
  <w:style w:type="character" w:styleId="Hyperlink">
    <w:name w:val="Hyperlink"/>
    <w:rsid w:val="00A76DDA"/>
    <w:rPr>
      <w:color w:val="0000FF"/>
      <w:u w:val="single"/>
    </w:rPr>
  </w:style>
  <w:style w:type="paragraph" w:customStyle="1" w:styleId="Default">
    <w:name w:val="Default"/>
    <w:rsid w:val="00EC27E0"/>
    <w:pPr>
      <w:autoSpaceDE w:val="0"/>
      <w:autoSpaceDN w:val="0"/>
      <w:adjustRightInd w:val="0"/>
    </w:pPr>
    <w:rPr>
      <w:rFonts w:ascii="Calibri" w:hAnsi="Calibri" w:cs="Calibri"/>
      <w:color w:val="000000"/>
    </w:rPr>
  </w:style>
  <w:style w:type="character" w:customStyle="1" w:styleId="textexposedshow">
    <w:name w:val="text_exposed_show"/>
    <w:basedOn w:val="DefaultParagraphFont"/>
    <w:rsid w:val="009409DA"/>
  </w:style>
  <w:style w:type="character" w:styleId="Emphasis">
    <w:name w:val="Emphasis"/>
    <w:basedOn w:val="DefaultParagraphFont"/>
    <w:uiPriority w:val="20"/>
    <w:qFormat/>
    <w:rsid w:val="00C739EE"/>
    <w:rPr>
      <w:i/>
      <w:iCs/>
    </w:rPr>
  </w:style>
  <w:style w:type="character" w:customStyle="1" w:styleId="authors">
    <w:name w:val="authors"/>
    <w:basedOn w:val="DefaultParagraphFont"/>
    <w:rsid w:val="001646F5"/>
  </w:style>
  <w:style w:type="character" w:customStyle="1" w:styleId="Date1">
    <w:name w:val="Date1"/>
    <w:basedOn w:val="DefaultParagraphFont"/>
    <w:rsid w:val="001646F5"/>
  </w:style>
  <w:style w:type="character" w:customStyle="1" w:styleId="arttitle">
    <w:name w:val="art_title"/>
    <w:basedOn w:val="DefaultParagraphFont"/>
    <w:rsid w:val="001646F5"/>
  </w:style>
  <w:style w:type="character" w:customStyle="1" w:styleId="serialtitle">
    <w:name w:val="serial_title"/>
    <w:basedOn w:val="DefaultParagraphFont"/>
    <w:rsid w:val="001646F5"/>
  </w:style>
  <w:style w:type="character" w:customStyle="1" w:styleId="volumeissue">
    <w:name w:val="volume_issue"/>
    <w:basedOn w:val="DefaultParagraphFont"/>
    <w:rsid w:val="001646F5"/>
  </w:style>
  <w:style w:type="character" w:customStyle="1" w:styleId="pagerange">
    <w:name w:val="page_range"/>
    <w:basedOn w:val="DefaultParagraphFont"/>
    <w:rsid w:val="001646F5"/>
  </w:style>
  <w:style w:type="character" w:customStyle="1" w:styleId="doilink">
    <w:name w:val="doi_link"/>
    <w:basedOn w:val="DefaultParagraphFont"/>
    <w:rsid w:val="001646F5"/>
  </w:style>
  <w:style w:type="table" w:styleId="TableGrid">
    <w:name w:val="Table Grid"/>
    <w:basedOn w:val="TableNormal"/>
    <w:uiPriority w:val="39"/>
    <w:rsid w:val="000360D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D3D04"/>
    <w:rPr>
      <w:sz w:val="16"/>
      <w:szCs w:val="16"/>
    </w:rPr>
  </w:style>
  <w:style w:type="paragraph" w:styleId="CommentText">
    <w:name w:val="annotation text"/>
    <w:basedOn w:val="Normal"/>
    <w:link w:val="CommentTextChar"/>
    <w:uiPriority w:val="99"/>
    <w:unhideWhenUsed/>
    <w:rsid w:val="002D3D04"/>
    <w:rPr>
      <w:sz w:val="20"/>
      <w:szCs w:val="20"/>
    </w:rPr>
  </w:style>
  <w:style w:type="character" w:customStyle="1" w:styleId="CommentTextChar">
    <w:name w:val="Comment Text Char"/>
    <w:basedOn w:val="DefaultParagraphFont"/>
    <w:link w:val="CommentText"/>
    <w:uiPriority w:val="99"/>
    <w:rsid w:val="002D3D04"/>
    <w:rPr>
      <w:sz w:val="20"/>
      <w:szCs w:val="20"/>
    </w:rPr>
  </w:style>
  <w:style w:type="paragraph" w:styleId="CommentSubject">
    <w:name w:val="annotation subject"/>
    <w:basedOn w:val="CommentText"/>
    <w:next w:val="CommentText"/>
    <w:link w:val="CommentSubjectChar"/>
    <w:uiPriority w:val="99"/>
    <w:semiHidden/>
    <w:unhideWhenUsed/>
    <w:rsid w:val="002D3D04"/>
    <w:rPr>
      <w:b/>
      <w:bCs/>
    </w:rPr>
  </w:style>
  <w:style w:type="character" w:customStyle="1" w:styleId="CommentSubjectChar">
    <w:name w:val="Comment Subject Char"/>
    <w:basedOn w:val="CommentTextChar"/>
    <w:link w:val="CommentSubject"/>
    <w:uiPriority w:val="99"/>
    <w:semiHidden/>
    <w:rsid w:val="002D3D04"/>
    <w:rPr>
      <w:b/>
      <w:bCs/>
      <w:sz w:val="20"/>
      <w:szCs w:val="20"/>
    </w:rPr>
  </w:style>
  <w:style w:type="paragraph" w:styleId="BalloonText">
    <w:name w:val="Balloon Text"/>
    <w:basedOn w:val="Normal"/>
    <w:link w:val="BalloonTextChar"/>
    <w:uiPriority w:val="99"/>
    <w:semiHidden/>
    <w:unhideWhenUsed/>
    <w:rsid w:val="002D3D0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3D04"/>
    <w:rPr>
      <w:rFonts w:ascii="Segoe UI" w:hAnsi="Segoe UI" w:cs="Segoe UI"/>
      <w:sz w:val="18"/>
      <w:szCs w:val="18"/>
    </w:rPr>
  </w:style>
  <w:style w:type="character" w:styleId="FollowedHyperlink">
    <w:name w:val="FollowedHyperlink"/>
    <w:basedOn w:val="DefaultParagraphFont"/>
    <w:uiPriority w:val="99"/>
    <w:semiHidden/>
    <w:unhideWhenUsed/>
    <w:rsid w:val="00690DBA"/>
    <w:rPr>
      <w:color w:val="954F72" w:themeColor="followedHyperlink"/>
      <w:u w:val="single"/>
    </w:rPr>
  </w:style>
  <w:style w:type="character" w:styleId="Strong">
    <w:name w:val="Strong"/>
    <w:basedOn w:val="DefaultParagraphFont"/>
    <w:uiPriority w:val="22"/>
    <w:qFormat/>
    <w:rsid w:val="00563D80"/>
    <w:rPr>
      <w:b/>
      <w:bCs/>
    </w:rPr>
  </w:style>
  <w:style w:type="character" w:customStyle="1" w:styleId="Heading2Char">
    <w:name w:val="Heading 2 Char"/>
    <w:basedOn w:val="DefaultParagraphFont"/>
    <w:link w:val="Heading2"/>
    <w:uiPriority w:val="9"/>
    <w:rsid w:val="00EA7D40"/>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EA7D40"/>
    <w:rPr>
      <w:rFonts w:ascii="Times New Roman" w:eastAsia="Times New Roman" w:hAnsi="Times New Roman" w:cs="Times New Roman"/>
      <w:b/>
      <w:bCs/>
      <w:sz w:val="27"/>
      <w:szCs w:val="27"/>
    </w:rPr>
  </w:style>
  <w:style w:type="paragraph" w:customStyle="1" w:styleId="pv-profile-sectionlist-item">
    <w:name w:val="pv-profile-section__list-item"/>
    <w:basedOn w:val="Normal"/>
    <w:rsid w:val="00EA7D40"/>
    <w:pPr>
      <w:spacing w:before="100" w:beforeAutospacing="1" w:after="100" w:afterAutospacing="1"/>
    </w:pPr>
    <w:rPr>
      <w:rFonts w:ascii="Times New Roman" w:eastAsia="Times New Roman" w:hAnsi="Times New Roman" w:cs="Times New Roman"/>
    </w:rPr>
  </w:style>
  <w:style w:type="paragraph" w:customStyle="1" w:styleId="pv-entitysecondary-title">
    <w:name w:val="pv-entity__secondary-title"/>
    <w:basedOn w:val="Normal"/>
    <w:rsid w:val="00EA7D40"/>
    <w:pPr>
      <w:spacing w:before="100" w:beforeAutospacing="1" w:after="100" w:afterAutospacing="1"/>
    </w:pPr>
    <w:rPr>
      <w:rFonts w:ascii="Times New Roman" w:eastAsia="Times New Roman" w:hAnsi="Times New Roman" w:cs="Times New Roman"/>
    </w:rPr>
  </w:style>
  <w:style w:type="character" w:customStyle="1" w:styleId="visually-hidden">
    <w:name w:val="visually-hidden"/>
    <w:basedOn w:val="DefaultParagraphFont"/>
    <w:rsid w:val="00EA7D40"/>
  </w:style>
  <w:style w:type="character" w:customStyle="1" w:styleId="pv-entitycomma-item">
    <w:name w:val="pv-entity__comma-item"/>
    <w:basedOn w:val="DefaultParagraphFont"/>
    <w:rsid w:val="00EA7D40"/>
  </w:style>
  <w:style w:type="paragraph" w:customStyle="1" w:styleId="pv-entitydates">
    <w:name w:val="pv-entity__dates"/>
    <w:basedOn w:val="Normal"/>
    <w:rsid w:val="00EA7D40"/>
    <w:pPr>
      <w:spacing w:before="100" w:beforeAutospacing="1" w:after="100" w:afterAutospacing="1"/>
    </w:pPr>
    <w:rPr>
      <w:rFonts w:ascii="Times New Roman" w:eastAsia="Times New Roman" w:hAnsi="Times New Roman" w:cs="Times New Roman"/>
    </w:rPr>
  </w:style>
  <w:style w:type="character" w:customStyle="1" w:styleId="activities-label">
    <w:name w:val="activities-label"/>
    <w:basedOn w:val="DefaultParagraphFont"/>
    <w:rsid w:val="00EA7D40"/>
  </w:style>
  <w:style w:type="character" w:customStyle="1" w:styleId="activities-societies">
    <w:name w:val="activities-societies"/>
    <w:basedOn w:val="DefaultParagraphFont"/>
    <w:rsid w:val="00EA7D40"/>
  </w:style>
  <w:style w:type="paragraph" w:customStyle="1" w:styleId="pv-entitydescription">
    <w:name w:val="pv-entity__description"/>
    <w:basedOn w:val="Normal"/>
    <w:rsid w:val="00EA7D40"/>
    <w:pPr>
      <w:spacing w:before="100" w:beforeAutospacing="1" w:after="100" w:afterAutospacing="1"/>
    </w:pPr>
    <w:rPr>
      <w:rFonts w:ascii="Times New Roman" w:eastAsia="Times New Roman" w:hAnsi="Times New Roman" w:cs="Times New Roman"/>
    </w:rPr>
  </w:style>
  <w:style w:type="character" w:customStyle="1" w:styleId="UnresolvedMention1">
    <w:name w:val="Unresolved Mention1"/>
    <w:basedOn w:val="DefaultParagraphFont"/>
    <w:uiPriority w:val="99"/>
    <w:semiHidden/>
    <w:unhideWhenUsed/>
    <w:rsid w:val="008B5313"/>
    <w:rPr>
      <w:color w:val="605E5C"/>
      <w:shd w:val="clear" w:color="auto" w:fill="E1DFDD"/>
    </w:rPr>
  </w:style>
  <w:style w:type="paragraph" w:customStyle="1" w:styleId="xmsonormal">
    <w:name w:val="x_msonormal"/>
    <w:basedOn w:val="Normal"/>
    <w:rsid w:val="00EE0AA5"/>
    <w:rPr>
      <w:rFonts w:ascii="Times New Roman" w:hAnsi="Times New Roman" w:cs="Times New Roman"/>
    </w:rPr>
  </w:style>
  <w:style w:type="character" w:customStyle="1" w:styleId="UnresolvedMention2">
    <w:name w:val="Unresolved Mention2"/>
    <w:basedOn w:val="DefaultParagraphFont"/>
    <w:uiPriority w:val="99"/>
    <w:semiHidden/>
    <w:unhideWhenUsed/>
    <w:rsid w:val="00360C2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8730227">
      <w:bodyDiv w:val="1"/>
      <w:marLeft w:val="0"/>
      <w:marRight w:val="0"/>
      <w:marTop w:val="0"/>
      <w:marBottom w:val="0"/>
      <w:divBdr>
        <w:top w:val="none" w:sz="0" w:space="0" w:color="auto"/>
        <w:left w:val="none" w:sz="0" w:space="0" w:color="auto"/>
        <w:bottom w:val="none" w:sz="0" w:space="0" w:color="auto"/>
        <w:right w:val="none" w:sz="0" w:space="0" w:color="auto"/>
      </w:divBdr>
    </w:div>
    <w:div w:id="605039533">
      <w:bodyDiv w:val="1"/>
      <w:marLeft w:val="0"/>
      <w:marRight w:val="0"/>
      <w:marTop w:val="0"/>
      <w:marBottom w:val="0"/>
      <w:divBdr>
        <w:top w:val="none" w:sz="0" w:space="0" w:color="auto"/>
        <w:left w:val="none" w:sz="0" w:space="0" w:color="auto"/>
        <w:bottom w:val="none" w:sz="0" w:space="0" w:color="auto"/>
        <w:right w:val="none" w:sz="0" w:space="0" w:color="auto"/>
      </w:divBdr>
    </w:div>
    <w:div w:id="636960473">
      <w:bodyDiv w:val="1"/>
      <w:marLeft w:val="0"/>
      <w:marRight w:val="0"/>
      <w:marTop w:val="0"/>
      <w:marBottom w:val="0"/>
      <w:divBdr>
        <w:top w:val="none" w:sz="0" w:space="0" w:color="auto"/>
        <w:left w:val="none" w:sz="0" w:space="0" w:color="auto"/>
        <w:bottom w:val="none" w:sz="0" w:space="0" w:color="auto"/>
        <w:right w:val="none" w:sz="0" w:space="0" w:color="auto"/>
      </w:divBdr>
    </w:div>
    <w:div w:id="725570657">
      <w:bodyDiv w:val="1"/>
      <w:marLeft w:val="0"/>
      <w:marRight w:val="0"/>
      <w:marTop w:val="0"/>
      <w:marBottom w:val="0"/>
      <w:divBdr>
        <w:top w:val="none" w:sz="0" w:space="0" w:color="auto"/>
        <w:left w:val="none" w:sz="0" w:space="0" w:color="auto"/>
        <w:bottom w:val="none" w:sz="0" w:space="0" w:color="auto"/>
        <w:right w:val="none" w:sz="0" w:space="0" w:color="auto"/>
      </w:divBdr>
    </w:div>
    <w:div w:id="830172071">
      <w:bodyDiv w:val="1"/>
      <w:marLeft w:val="0"/>
      <w:marRight w:val="0"/>
      <w:marTop w:val="0"/>
      <w:marBottom w:val="0"/>
      <w:divBdr>
        <w:top w:val="none" w:sz="0" w:space="0" w:color="auto"/>
        <w:left w:val="none" w:sz="0" w:space="0" w:color="auto"/>
        <w:bottom w:val="none" w:sz="0" w:space="0" w:color="auto"/>
        <w:right w:val="none" w:sz="0" w:space="0" w:color="auto"/>
      </w:divBdr>
      <w:divsChild>
        <w:div w:id="87503261">
          <w:marLeft w:val="0"/>
          <w:marRight w:val="0"/>
          <w:marTop w:val="0"/>
          <w:marBottom w:val="0"/>
          <w:divBdr>
            <w:top w:val="none" w:sz="0" w:space="0" w:color="auto"/>
            <w:left w:val="none" w:sz="0" w:space="0" w:color="auto"/>
            <w:bottom w:val="none" w:sz="0" w:space="0" w:color="auto"/>
            <w:right w:val="none" w:sz="0" w:space="0" w:color="auto"/>
          </w:divBdr>
          <w:divsChild>
            <w:div w:id="1890418300">
              <w:marLeft w:val="0"/>
              <w:marRight w:val="0"/>
              <w:marTop w:val="0"/>
              <w:marBottom w:val="0"/>
              <w:divBdr>
                <w:top w:val="none" w:sz="0" w:space="0" w:color="auto"/>
                <w:left w:val="none" w:sz="0" w:space="0" w:color="auto"/>
                <w:bottom w:val="none" w:sz="0" w:space="0" w:color="auto"/>
                <w:right w:val="none" w:sz="0" w:space="0" w:color="auto"/>
              </w:divBdr>
              <w:divsChild>
                <w:div w:id="1380474945">
                  <w:marLeft w:val="0"/>
                  <w:marRight w:val="0"/>
                  <w:marTop w:val="0"/>
                  <w:marBottom w:val="0"/>
                  <w:divBdr>
                    <w:top w:val="none" w:sz="0" w:space="0" w:color="auto"/>
                    <w:left w:val="none" w:sz="0" w:space="0" w:color="auto"/>
                    <w:bottom w:val="none" w:sz="0" w:space="0" w:color="auto"/>
                    <w:right w:val="none" w:sz="0" w:space="0" w:color="auto"/>
                  </w:divBdr>
                </w:div>
                <w:div w:id="255018295">
                  <w:marLeft w:val="1200"/>
                  <w:marRight w:val="0"/>
                  <w:marTop w:val="0"/>
                  <w:marBottom w:val="0"/>
                  <w:divBdr>
                    <w:top w:val="none" w:sz="0" w:space="0" w:color="auto"/>
                    <w:left w:val="none" w:sz="0" w:space="0" w:color="auto"/>
                    <w:bottom w:val="none" w:sz="0" w:space="0" w:color="auto"/>
                    <w:right w:val="none" w:sz="0" w:space="0" w:color="auto"/>
                  </w:divBdr>
                  <w:divsChild>
                    <w:div w:id="653030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5240949">
          <w:marLeft w:val="0"/>
          <w:marRight w:val="0"/>
          <w:marTop w:val="0"/>
          <w:marBottom w:val="0"/>
          <w:divBdr>
            <w:top w:val="none" w:sz="0" w:space="0" w:color="auto"/>
            <w:left w:val="none" w:sz="0" w:space="0" w:color="auto"/>
            <w:bottom w:val="none" w:sz="0" w:space="0" w:color="auto"/>
            <w:right w:val="none" w:sz="0" w:space="0" w:color="auto"/>
          </w:divBdr>
          <w:divsChild>
            <w:div w:id="307365271">
              <w:marLeft w:val="0"/>
              <w:marRight w:val="0"/>
              <w:marTop w:val="0"/>
              <w:marBottom w:val="0"/>
              <w:divBdr>
                <w:top w:val="none" w:sz="0" w:space="0" w:color="auto"/>
                <w:left w:val="none" w:sz="0" w:space="0" w:color="auto"/>
                <w:bottom w:val="none" w:sz="0" w:space="0" w:color="auto"/>
                <w:right w:val="none" w:sz="0" w:space="0" w:color="auto"/>
              </w:divBdr>
              <w:divsChild>
                <w:div w:id="1982882215">
                  <w:marLeft w:val="0"/>
                  <w:marRight w:val="0"/>
                  <w:marTop w:val="0"/>
                  <w:marBottom w:val="0"/>
                  <w:divBdr>
                    <w:top w:val="none" w:sz="0" w:space="0" w:color="auto"/>
                    <w:left w:val="none" w:sz="0" w:space="0" w:color="auto"/>
                    <w:bottom w:val="none" w:sz="0" w:space="0" w:color="auto"/>
                    <w:right w:val="none" w:sz="0" w:space="0" w:color="auto"/>
                  </w:divBdr>
                </w:div>
                <w:div w:id="206845474">
                  <w:marLeft w:val="1200"/>
                  <w:marRight w:val="0"/>
                  <w:marTop w:val="0"/>
                  <w:marBottom w:val="0"/>
                  <w:divBdr>
                    <w:top w:val="none" w:sz="0" w:space="0" w:color="auto"/>
                    <w:left w:val="none" w:sz="0" w:space="0" w:color="auto"/>
                    <w:bottom w:val="none" w:sz="0" w:space="0" w:color="auto"/>
                    <w:right w:val="none" w:sz="0" w:space="0" w:color="auto"/>
                  </w:divBdr>
                  <w:divsChild>
                    <w:div w:id="838933922">
                      <w:marLeft w:val="0"/>
                      <w:marRight w:val="0"/>
                      <w:marTop w:val="0"/>
                      <w:marBottom w:val="0"/>
                      <w:divBdr>
                        <w:top w:val="none" w:sz="0" w:space="0" w:color="auto"/>
                        <w:left w:val="none" w:sz="0" w:space="0" w:color="auto"/>
                        <w:bottom w:val="none" w:sz="0" w:space="0" w:color="auto"/>
                        <w:right w:val="none" w:sz="0" w:space="0" w:color="auto"/>
                      </w:divBdr>
                    </w:div>
                  </w:divsChild>
                </w:div>
                <w:div w:id="1135609713">
                  <w:marLeft w:val="1200"/>
                  <w:marRight w:val="0"/>
                  <w:marTop w:val="0"/>
                  <w:marBottom w:val="0"/>
                  <w:divBdr>
                    <w:top w:val="none" w:sz="0" w:space="0" w:color="auto"/>
                    <w:left w:val="none" w:sz="0" w:space="0" w:color="auto"/>
                    <w:bottom w:val="none" w:sz="0" w:space="0" w:color="auto"/>
                    <w:right w:val="none" w:sz="0" w:space="0" w:color="auto"/>
                  </w:divBdr>
                </w:div>
              </w:divsChild>
            </w:div>
          </w:divsChild>
        </w:div>
        <w:div w:id="1610164638">
          <w:marLeft w:val="0"/>
          <w:marRight w:val="0"/>
          <w:marTop w:val="0"/>
          <w:marBottom w:val="0"/>
          <w:divBdr>
            <w:top w:val="none" w:sz="0" w:space="0" w:color="auto"/>
            <w:left w:val="none" w:sz="0" w:space="0" w:color="auto"/>
            <w:bottom w:val="none" w:sz="0" w:space="0" w:color="auto"/>
            <w:right w:val="none" w:sz="0" w:space="0" w:color="auto"/>
          </w:divBdr>
          <w:divsChild>
            <w:div w:id="2077315881">
              <w:marLeft w:val="0"/>
              <w:marRight w:val="0"/>
              <w:marTop w:val="0"/>
              <w:marBottom w:val="0"/>
              <w:divBdr>
                <w:top w:val="none" w:sz="0" w:space="0" w:color="auto"/>
                <w:left w:val="none" w:sz="0" w:space="0" w:color="auto"/>
                <w:bottom w:val="none" w:sz="0" w:space="0" w:color="auto"/>
                <w:right w:val="none" w:sz="0" w:space="0" w:color="auto"/>
              </w:divBdr>
              <w:divsChild>
                <w:div w:id="1637711374">
                  <w:marLeft w:val="0"/>
                  <w:marRight w:val="0"/>
                  <w:marTop w:val="0"/>
                  <w:marBottom w:val="0"/>
                  <w:divBdr>
                    <w:top w:val="none" w:sz="0" w:space="0" w:color="auto"/>
                    <w:left w:val="none" w:sz="0" w:space="0" w:color="auto"/>
                    <w:bottom w:val="none" w:sz="0" w:space="0" w:color="auto"/>
                    <w:right w:val="none" w:sz="0" w:space="0" w:color="auto"/>
                  </w:divBdr>
                </w:div>
                <w:div w:id="1369835033">
                  <w:marLeft w:val="1200"/>
                  <w:marRight w:val="0"/>
                  <w:marTop w:val="0"/>
                  <w:marBottom w:val="0"/>
                  <w:divBdr>
                    <w:top w:val="none" w:sz="0" w:space="0" w:color="auto"/>
                    <w:left w:val="none" w:sz="0" w:space="0" w:color="auto"/>
                    <w:bottom w:val="none" w:sz="0" w:space="0" w:color="auto"/>
                    <w:right w:val="none" w:sz="0" w:space="0" w:color="auto"/>
                  </w:divBdr>
                  <w:divsChild>
                    <w:div w:id="1207839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7958242">
      <w:bodyDiv w:val="1"/>
      <w:marLeft w:val="0"/>
      <w:marRight w:val="0"/>
      <w:marTop w:val="0"/>
      <w:marBottom w:val="0"/>
      <w:divBdr>
        <w:top w:val="none" w:sz="0" w:space="0" w:color="auto"/>
        <w:left w:val="none" w:sz="0" w:space="0" w:color="auto"/>
        <w:bottom w:val="none" w:sz="0" w:space="0" w:color="auto"/>
        <w:right w:val="none" w:sz="0" w:space="0" w:color="auto"/>
      </w:divBdr>
    </w:div>
    <w:div w:id="1139609422">
      <w:bodyDiv w:val="1"/>
      <w:marLeft w:val="0"/>
      <w:marRight w:val="0"/>
      <w:marTop w:val="0"/>
      <w:marBottom w:val="0"/>
      <w:divBdr>
        <w:top w:val="none" w:sz="0" w:space="0" w:color="auto"/>
        <w:left w:val="none" w:sz="0" w:space="0" w:color="auto"/>
        <w:bottom w:val="none" w:sz="0" w:space="0" w:color="auto"/>
        <w:right w:val="none" w:sz="0" w:space="0" w:color="auto"/>
      </w:divBdr>
      <w:divsChild>
        <w:div w:id="335233864">
          <w:marLeft w:val="0"/>
          <w:marRight w:val="0"/>
          <w:marTop w:val="0"/>
          <w:marBottom w:val="0"/>
          <w:divBdr>
            <w:top w:val="none" w:sz="0" w:space="0" w:color="auto"/>
            <w:left w:val="none" w:sz="0" w:space="0" w:color="auto"/>
            <w:bottom w:val="none" w:sz="0" w:space="0" w:color="auto"/>
            <w:right w:val="none" w:sz="0" w:space="0" w:color="auto"/>
          </w:divBdr>
        </w:div>
      </w:divsChild>
    </w:div>
    <w:div w:id="1162623172">
      <w:bodyDiv w:val="1"/>
      <w:marLeft w:val="0"/>
      <w:marRight w:val="0"/>
      <w:marTop w:val="0"/>
      <w:marBottom w:val="0"/>
      <w:divBdr>
        <w:top w:val="none" w:sz="0" w:space="0" w:color="auto"/>
        <w:left w:val="none" w:sz="0" w:space="0" w:color="auto"/>
        <w:bottom w:val="none" w:sz="0" w:space="0" w:color="auto"/>
        <w:right w:val="none" w:sz="0" w:space="0" w:color="auto"/>
      </w:divBdr>
    </w:div>
    <w:div w:id="1418789619">
      <w:bodyDiv w:val="1"/>
      <w:marLeft w:val="0"/>
      <w:marRight w:val="0"/>
      <w:marTop w:val="0"/>
      <w:marBottom w:val="0"/>
      <w:divBdr>
        <w:top w:val="none" w:sz="0" w:space="0" w:color="auto"/>
        <w:left w:val="none" w:sz="0" w:space="0" w:color="auto"/>
        <w:bottom w:val="none" w:sz="0" w:space="0" w:color="auto"/>
        <w:right w:val="none" w:sz="0" w:space="0" w:color="auto"/>
      </w:divBdr>
    </w:div>
    <w:div w:id="1570774225">
      <w:bodyDiv w:val="1"/>
      <w:marLeft w:val="0"/>
      <w:marRight w:val="0"/>
      <w:marTop w:val="0"/>
      <w:marBottom w:val="0"/>
      <w:divBdr>
        <w:top w:val="none" w:sz="0" w:space="0" w:color="auto"/>
        <w:left w:val="none" w:sz="0" w:space="0" w:color="auto"/>
        <w:bottom w:val="none" w:sz="0" w:space="0" w:color="auto"/>
        <w:right w:val="none" w:sz="0" w:space="0" w:color="auto"/>
      </w:divBdr>
    </w:div>
    <w:div w:id="1689405549">
      <w:bodyDiv w:val="1"/>
      <w:marLeft w:val="0"/>
      <w:marRight w:val="0"/>
      <w:marTop w:val="0"/>
      <w:marBottom w:val="0"/>
      <w:divBdr>
        <w:top w:val="none" w:sz="0" w:space="0" w:color="auto"/>
        <w:left w:val="none" w:sz="0" w:space="0" w:color="auto"/>
        <w:bottom w:val="none" w:sz="0" w:space="0" w:color="auto"/>
        <w:right w:val="none" w:sz="0" w:space="0" w:color="auto"/>
      </w:divBdr>
    </w:div>
    <w:div w:id="1827093009">
      <w:bodyDiv w:val="1"/>
      <w:marLeft w:val="0"/>
      <w:marRight w:val="0"/>
      <w:marTop w:val="0"/>
      <w:marBottom w:val="0"/>
      <w:divBdr>
        <w:top w:val="none" w:sz="0" w:space="0" w:color="auto"/>
        <w:left w:val="none" w:sz="0" w:space="0" w:color="auto"/>
        <w:bottom w:val="none" w:sz="0" w:space="0" w:color="auto"/>
        <w:right w:val="none" w:sz="0" w:space="0" w:color="auto"/>
      </w:divBdr>
    </w:div>
    <w:div w:id="1832021277">
      <w:bodyDiv w:val="1"/>
      <w:marLeft w:val="0"/>
      <w:marRight w:val="0"/>
      <w:marTop w:val="0"/>
      <w:marBottom w:val="0"/>
      <w:divBdr>
        <w:top w:val="none" w:sz="0" w:space="0" w:color="auto"/>
        <w:left w:val="none" w:sz="0" w:space="0" w:color="auto"/>
        <w:bottom w:val="none" w:sz="0" w:space="0" w:color="auto"/>
        <w:right w:val="none" w:sz="0" w:space="0" w:color="auto"/>
      </w:divBdr>
    </w:div>
    <w:div w:id="184478090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venturacollege.edu/"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venturacollege.edu/about-mesa"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montes@vcccd.edu"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image" Target="media/image2.jpeg"/><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hyperlink" Target="mailto:srubalcava@vcccd.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498C40B0A245B458C2BC94FDE9B635A" ma:contentTypeVersion="16" ma:contentTypeDescription="Create a new document." ma:contentTypeScope="" ma:versionID="f95ee3cc42d44189dc29b23a4c417f08">
  <xsd:schema xmlns:xsd="http://www.w3.org/2001/XMLSchema" xmlns:xs="http://www.w3.org/2001/XMLSchema" xmlns:p="http://schemas.microsoft.com/office/2006/metadata/properties" xmlns:ns1="http://schemas.microsoft.com/sharepoint/v3" xmlns:ns3="86ccd448-81a7-4ca3-ab3e-5275606cb288" xmlns:ns4="466c40fe-39d9-4b6a-802d-f2a9e05d1764" targetNamespace="http://schemas.microsoft.com/office/2006/metadata/properties" ma:root="true" ma:fieldsID="021c4b4a14a54db82ad246d75dfb7679" ns1:_="" ns3:_="" ns4:_="">
    <xsd:import namespace="http://schemas.microsoft.com/sharepoint/v3"/>
    <xsd:import namespace="86ccd448-81a7-4ca3-ab3e-5275606cb288"/>
    <xsd:import namespace="466c40fe-39d9-4b6a-802d-f2a9e05d176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1:_ip_UnifiedCompliancePolicyProperties" minOccurs="0"/>
                <xsd:element ref="ns1:_ip_UnifiedCompliancePolicyUIAction"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6ccd448-81a7-4ca3-ab3e-5275606cb2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66c40fe-39d9-4b6a-802d-f2a9e05d1764"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A2F0C5-A35A-433F-A29E-2D530692A644}">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36FBDB53-5A57-4FA5-B845-0C2F948FE0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6ccd448-81a7-4ca3-ab3e-5275606cb288"/>
    <ds:schemaRef ds:uri="466c40fe-39d9-4b6a-802d-f2a9e05d17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2F2D65D-3771-48C9-9ACC-09128C813489}">
  <ds:schemaRefs>
    <ds:schemaRef ds:uri="http://schemas.microsoft.com/sharepoint/v3/contenttype/forms"/>
  </ds:schemaRefs>
</ds:datastoreItem>
</file>

<file path=customXml/itemProps4.xml><?xml version="1.0" encoding="utf-8"?>
<ds:datastoreItem xmlns:ds="http://schemas.openxmlformats.org/officeDocument/2006/customXml" ds:itemID="{A8C20544-1561-40AF-9A97-A406EB2080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2</Pages>
  <Words>622</Words>
  <Characters>3552</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Stephanie Dufner</cp:lastModifiedBy>
  <cp:revision>5</cp:revision>
  <cp:lastPrinted>2021-10-20T17:59:00Z</cp:lastPrinted>
  <dcterms:created xsi:type="dcterms:W3CDTF">2021-10-20T17:12:00Z</dcterms:created>
  <dcterms:modified xsi:type="dcterms:W3CDTF">2021-10-20T1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98C40B0A245B458C2BC94FDE9B635A</vt:lpwstr>
  </property>
</Properties>
</file>